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743F8" w:rsidRDefault="00B401DE" w:rsidP="00E85C70">
      <w:pPr>
        <w:rPr>
          <w:b/>
          <w:bCs/>
          <w:sz w:val="36"/>
          <w:szCs w:val="36"/>
          <w:rtl/>
          <w:lang w:bidi="ar-IQ"/>
        </w:rPr>
      </w:pPr>
      <w:r>
        <w:rPr>
          <w:rFonts w:hint="cs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6DBE709" wp14:editId="3D3B0755">
                <wp:simplePos x="0" y="0"/>
                <wp:positionH relativeFrom="column">
                  <wp:posOffset>-38100</wp:posOffset>
                </wp:positionH>
                <wp:positionV relativeFrom="paragraph">
                  <wp:posOffset>38735</wp:posOffset>
                </wp:positionV>
                <wp:extent cx="2600960" cy="1533525"/>
                <wp:effectExtent l="76200" t="76200" r="27940" b="28575"/>
                <wp:wrapNone/>
                <wp:docPr id="8" name="مخطط انسيابي: معالجة متعاقبة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00960" cy="1533525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135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8743F8" w:rsidRPr="008B54EF" w:rsidRDefault="008743F8" w:rsidP="008743F8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سم الجامعة: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ديالى</w:t>
                            </w:r>
                          </w:p>
                          <w:p w:rsidR="008743F8" w:rsidRPr="008B54EF" w:rsidRDefault="008743F8" w:rsidP="00E631CC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اسم الكلية: </w:t>
                            </w:r>
                            <w:r w:rsidR="00336333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الادارة والاقتصاد </w:t>
                            </w:r>
                          </w:p>
                          <w:p w:rsidR="008743F8" w:rsidRPr="008B54EF" w:rsidRDefault="008743F8" w:rsidP="00E14F68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سم القسم:</w:t>
                            </w:r>
                            <w:r w:rsidR="00336333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الاحصاء </w:t>
                            </w:r>
                          </w:p>
                          <w:p w:rsidR="008743F8" w:rsidRPr="008B54EF" w:rsidRDefault="008743F8" w:rsidP="004F4D5B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مرحلة: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336333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proofErr w:type="spellStart"/>
                            <w:r w:rsidR="007D256E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</w:t>
                            </w:r>
                            <w:r w:rsidR="004F4D5B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ثاني</w:t>
                            </w:r>
                            <w:proofErr w:type="spellEnd"/>
                            <w:r w:rsidR="00336333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</w:p>
                          <w:p w:rsidR="008743F8" w:rsidRPr="008B54EF" w:rsidRDefault="008743F8" w:rsidP="00071B58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سم المحاضر الثلاثي:</w:t>
                            </w:r>
                            <w:r w:rsidR="00924AEC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071B58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>امل هادي رشيد</w:t>
                            </w:r>
                            <w:r w:rsidR="00924AEC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</w:p>
                          <w:p w:rsidR="008743F8" w:rsidRPr="008B54EF" w:rsidRDefault="008743F8" w:rsidP="00576E40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لقب العلمي</w:t>
                            </w:r>
                            <w:r w:rsidR="00336333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مدرس </w:t>
                            </w:r>
                            <w:r w:rsidR="00071B58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مساعد</w:t>
                            </w:r>
                          </w:p>
                          <w:p w:rsidR="008743F8" w:rsidRPr="008B54EF" w:rsidRDefault="008743F8" w:rsidP="00071B58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مؤهل العلمي:</w:t>
                            </w:r>
                            <w:r w:rsidR="00336333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071B58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ماجستير</w:t>
                            </w:r>
                            <w:r w:rsidR="00576E40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إحصاء </w:t>
                            </w:r>
                            <w:r w:rsidR="00336333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</w:p>
                          <w:p w:rsidR="008743F8" w:rsidRPr="001C3D83" w:rsidRDefault="008743F8" w:rsidP="00E14F68">
                            <w:pPr>
                              <w:rPr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مخطط انسيابي: معالجة متعاقبة 8" o:spid="_x0000_s1026" type="#_x0000_t176" style="position:absolute;left:0;text-align:left;margin-left:-3pt;margin-top:3.05pt;width:204.8pt;height:120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">
                <v:shadow on="t" opacity=".5" offset="-6pt,-6pt"/>
                <v:textbox>
                  <w:txbxContent>
                    <w:p w:rsidR="008743F8" w:rsidRPr="008B54EF" w:rsidRDefault="008743F8" w:rsidP="008743F8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سم الجامعة:</w:t>
                      </w: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ديالى</w:t>
                      </w:r>
                    </w:p>
                    <w:p w:rsidR="008743F8" w:rsidRPr="008B54EF" w:rsidRDefault="008743F8" w:rsidP="00E631CC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اسم الكلية: </w:t>
                      </w:r>
                      <w:r w:rsidR="00336333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الادارة والاقتصاد </w:t>
                      </w:r>
                    </w:p>
                    <w:p w:rsidR="008743F8" w:rsidRPr="008B54EF" w:rsidRDefault="008743F8" w:rsidP="00E14F68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سم القسم:</w:t>
                      </w:r>
                      <w:r w:rsidR="00336333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الاحصاء </w:t>
                      </w:r>
                    </w:p>
                    <w:p w:rsidR="008743F8" w:rsidRPr="008B54EF" w:rsidRDefault="008743F8" w:rsidP="004F4D5B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مرحلة:</w:t>
                      </w: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336333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proofErr w:type="spellStart"/>
                      <w:r w:rsidR="007D256E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</w:t>
                      </w:r>
                      <w:r w:rsidR="004F4D5B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ثاني</w:t>
                      </w:r>
                      <w:proofErr w:type="spellEnd"/>
                      <w:r w:rsidR="00336333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</w:p>
                    <w:p w:rsidR="008743F8" w:rsidRPr="008B54EF" w:rsidRDefault="008743F8" w:rsidP="00071B58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سم المحاضر الثلاثي:</w:t>
                      </w:r>
                      <w:r w:rsidR="00924AEC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071B58">
                        <w:rPr>
                          <w:rFonts w:hint="cs"/>
                          <w:b/>
                          <w:bCs/>
                          <w:rtl/>
                        </w:rPr>
                        <w:t>امل هادي رشيد</w:t>
                      </w:r>
                      <w:r w:rsidR="00924AEC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</w:p>
                    <w:p w:rsidR="008743F8" w:rsidRPr="008B54EF" w:rsidRDefault="008743F8" w:rsidP="00576E40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لقب العلمي</w:t>
                      </w:r>
                      <w:r w:rsidR="00336333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مدرس </w:t>
                      </w:r>
                      <w:r w:rsidR="00071B58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مساعد</w:t>
                      </w:r>
                    </w:p>
                    <w:p w:rsidR="008743F8" w:rsidRPr="008B54EF" w:rsidRDefault="008743F8" w:rsidP="00071B58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مؤهل العلمي:</w:t>
                      </w:r>
                      <w:r w:rsidR="00336333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071B58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ماجستير</w:t>
                      </w:r>
                      <w:r w:rsidR="00576E40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إحصاء </w:t>
                      </w:r>
                      <w:r w:rsidR="00336333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</w:p>
                    <w:p w:rsidR="008743F8" w:rsidRPr="001C3D83" w:rsidRDefault="008743F8" w:rsidP="00E14F68">
                      <w:pPr>
                        <w:rPr>
                          <w:lang w:bidi="ar-IQ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8743F8" w:rsidRPr="001A785E" w:rsidRDefault="008743F8" w:rsidP="008743F8">
      <w:pPr>
        <w:rPr>
          <w:b/>
          <w:bCs/>
          <w:lang w:bidi="ar-IQ"/>
        </w:rPr>
      </w:pPr>
      <w:r>
        <w:rPr>
          <w:rFonts w:hint="cs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C951129" wp14:editId="1DC01E19">
                <wp:simplePos x="0" y="0"/>
                <wp:positionH relativeFrom="column">
                  <wp:posOffset>4576445</wp:posOffset>
                </wp:positionH>
                <wp:positionV relativeFrom="paragraph">
                  <wp:posOffset>-228600</wp:posOffset>
                </wp:positionV>
                <wp:extent cx="2433955" cy="1714500"/>
                <wp:effectExtent l="13970" t="81280" r="76200" b="13970"/>
                <wp:wrapNone/>
                <wp:docPr id="9" name="مخطط انسيابي: معالجة متعاقبة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33955" cy="1714500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189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8743F8" w:rsidRDefault="008743F8" w:rsidP="008743F8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جمهورية العراق</w:t>
                            </w:r>
                          </w:p>
                          <w:p w:rsidR="008743F8" w:rsidRDefault="008743F8" w:rsidP="008743F8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</w:p>
                          <w:p w:rsidR="008743F8" w:rsidRDefault="008743F8" w:rsidP="008743F8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</w:p>
                          <w:p w:rsidR="008743F8" w:rsidRDefault="008743F8" w:rsidP="008743F8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وزارة التعليم العالي والبحث العلمي</w:t>
                            </w:r>
                          </w:p>
                          <w:p w:rsidR="008743F8" w:rsidRDefault="008743F8" w:rsidP="008743F8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</w:p>
                          <w:p w:rsidR="008743F8" w:rsidRDefault="008743F8" w:rsidP="008743F8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</w:p>
                          <w:p w:rsidR="008743F8" w:rsidRPr="000E0F69" w:rsidRDefault="008743F8" w:rsidP="008743F8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جهاز الاشراف والتقويم العلمي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مخطط انسيابي: معالجة متعاقبة 9" o:spid="_x0000_s1027" type="#_x0000_t176" style="position:absolute;left:0;text-align:left;margin-left:360.35pt;margin-top:-18pt;width:191.65pt;height:13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">
                <v:shadow on="t" opacity=".5" offset="6pt,-6pt"/>
                <v:textbox>
                  <w:txbxContent>
                    <w:p w:rsidR="008743F8" w:rsidRDefault="008743F8" w:rsidP="008743F8">
                      <w:pPr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جمهورية العراق</w:t>
                      </w:r>
                    </w:p>
                    <w:p w:rsidR="008743F8" w:rsidRDefault="008743F8" w:rsidP="008743F8">
                      <w:pPr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</w:p>
                    <w:p w:rsidR="008743F8" w:rsidRDefault="008743F8" w:rsidP="008743F8">
                      <w:pPr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</w:p>
                    <w:p w:rsidR="008743F8" w:rsidRDefault="008743F8" w:rsidP="008743F8">
                      <w:pPr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وزارة التعليم العالي والبحث العلمي</w:t>
                      </w:r>
                    </w:p>
                    <w:p w:rsidR="008743F8" w:rsidRDefault="008743F8" w:rsidP="008743F8">
                      <w:pPr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</w:p>
                    <w:p w:rsidR="008743F8" w:rsidRDefault="008743F8" w:rsidP="008743F8">
                      <w:pPr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</w:p>
                    <w:p w:rsidR="008743F8" w:rsidRPr="000E0F69" w:rsidRDefault="008743F8" w:rsidP="008743F8">
                      <w:pPr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جهاز الاشراف والتقويم العلمي</w:t>
                      </w:r>
                    </w:p>
                  </w:txbxContent>
                </v:textbox>
              </v:shape>
            </w:pict>
          </mc:Fallback>
        </mc:AlternateContent>
      </w:r>
      <w:r w:rsidRPr="001A785E">
        <w:rPr>
          <w:rFonts w:hint="cs"/>
          <w:b/>
          <w:bCs/>
          <w:rtl/>
          <w:lang w:bidi="ar-IQ"/>
        </w:rPr>
        <w:t xml:space="preserve">                                                                           </w:t>
      </w:r>
      <w:r>
        <w:rPr>
          <w:rFonts w:hint="cs"/>
          <w:b/>
          <w:bCs/>
          <w:rtl/>
          <w:lang w:bidi="ar-IQ"/>
        </w:rPr>
        <w:t xml:space="preserve"> </w:t>
      </w:r>
      <w:r w:rsidRPr="001A785E">
        <w:rPr>
          <w:rFonts w:hint="cs"/>
          <w:b/>
          <w:bCs/>
          <w:rtl/>
          <w:lang w:bidi="ar-IQ"/>
        </w:rPr>
        <w:t>بسم  الله الرحمن الرحيم</w:t>
      </w:r>
    </w:p>
    <w:p w:rsidR="008743F8" w:rsidRDefault="008743F8" w:rsidP="008743F8">
      <w:pPr>
        <w:rPr>
          <w:lang w:bidi="ar-IQ"/>
        </w:rPr>
      </w:pPr>
      <w:r>
        <w:rPr>
          <w:b/>
          <w:bCs/>
          <w:noProof/>
        </w:rPr>
        <w:drawing>
          <wp:anchor distT="0" distB="0" distL="114300" distR="114300" simplePos="0" relativeHeight="251664384" behindDoc="1" locked="0" layoutInCell="1" allowOverlap="1" wp14:anchorId="6E4F7481" wp14:editId="79356761">
            <wp:simplePos x="0" y="0"/>
            <wp:positionH relativeFrom="column">
              <wp:posOffset>2514600</wp:posOffset>
            </wp:positionH>
            <wp:positionV relativeFrom="paragraph">
              <wp:posOffset>211455</wp:posOffset>
            </wp:positionV>
            <wp:extent cx="2057400" cy="1099185"/>
            <wp:effectExtent l="0" t="0" r="0" b="5715"/>
            <wp:wrapNone/>
            <wp:docPr id="7" name="صورة 7" descr="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s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099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743F8" w:rsidRPr="008D04CB" w:rsidRDefault="008743F8" w:rsidP="008743F8">
      <w:pPr>
        <w:rPr>
          <w:lang w:bidi="ar-IQ"/>
        </w:rPr>
      </w:pPr>
    </w:p>
    <w:p w:rsidR="008743F8" w:rsidRPr="008D04CB" w:rsidRDefault="008743F8" w:rsidP="008743F8">
      <w:pPr>
        <w:rPr>
          <w:lang w:bidi="ar-IQ"/>
        </w:rPr>
      </w:pPr>
    </w:p>
    <w:p w:rsidR="008743F8" w:rsidRPr="008D04CB" w:rsidRDefault="008743F8" w:rsidP="008743F8">
      <w:pPr>
        <w:rPr>
          <w:lang w:bidi="ar-IQ"/>
        </w:rPr>
      </w:pPr>
    </w:p>
    <w:p w:rsidR="008743F8" w:rsidRPr="008D04CB" w:rsidRDefault="008743F8" w:rsidP="008743F8">
      <w:pPr>
        <w:rPr>
          <w:lang w:bidi="ar-IQ"/>
        </w:rPr>
      </w:pPr>
    </w:p>
    <w:p w:rsidR="008743F8" w:rsidRPr="008D04CB" w:rsidRDefault="008743F8" w:rsidP="008743F8">
      <w:pPr>
        <w:rPr>
          <w:lang w:bidi="ar-IQ"/>
        </w:rPr>
      </w:pPr>
    </w:p>
    <w:p w:rsidR="008743F8" w:rsidRDefault="008743F8" w:rsidP="00AB0490">
      <w:pPr>
        <w:rPr>
          <w:rtl/>
          <w:lang w:bidi="ar-IQ"/>
        </w:rPr>
      </w:pPr>
    </w:p>
    <w:p w:rsidR="008743F8" w:rsidRDefault="008743F8" w:rsidP="008743F8">
      <w:pPr>
        <w:jc w:val="center"/>
        <w:rPr>
          <w:rtl/>
        </w:rPr>
      </w:pPr>
    </w:p>
    <w:p w:rsidR="008743F8" w:rsidRDefault="008743F8" w:rsidP="008743F8">
      <w:pPr>
        <w:jc w:val="center"/>
        <w:rPr>
          <w:b/>
          <w:bCs/>
          <w:sz w:val="36"/>
          <w:szCs w:val="36"/>
          <w:rtl/>
        </w:rPr>
      </w:pPr>
      <w:r w:rsidRPr="00D2537F">
        <w:rPr>
          <w:rFonts w:hint="cs"/>
          <w:b/>
          <w:bCs/>
          <w:sz w:val="36"/>
          <w:szCs w:val="36"/>
          <w:rtl/>
        </w:rPr>
        <w:t>استمارة انجاز الخطة التدريسية للمادة</w:t>
      </w:r>
    </w:p>
    <w:tbl>
      <w:tblPr>
        <w:bidiVisual/>
        <w:tblW w:w="112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71"/>
        <w:gridCol w:w="1692"/>
        <w:gridCol w:w="1571"/>
        <w:gridCol w:w="1692"/>
        <w:gridCol w:w="1352"/>
        <w:gridCol w:w="1537"/>
      </w:tblGrid>
      <w:tr w:rsidR="008743F8" w:rsidRPr="002F0D0E" w:rsidTr="00CE3EB4">
        <w:trPr>
          <w:trHeight w:val="561"/>
        </w:trPr>
        <w:tc>
          <w:tcPr>
            <w:tcW w:w="3371" w:type="dxa"/>
            <w:shd w:val="clear" w:color="auto" w:fill="auto"/>
          </w:tcPr>
          <w:p w:rsidR="008743F8" w:rsidRPr="002F0D0E" w:rsidRDefault="008743F8" w:rsidP="00CE3EB4">
            <w:pPr>
              <w:rPr>
                <w:sz w:val="32"/>
                <w:szCs w:val="32"/>
                <w:rtl/>
              </w:rPr>
            </w:pPr>
            <w:r w:rsidRPr="002F0D0E">
              <w:rPr>
                <w:rFonts w:hint="cs"/>
                <w:sz w:val="32"/>
                <w:szCs w:val="32"/>
                <w:rtl/>
              </w:rPr>
              <w:t xml:space="preserve">الاسم </w:t>
            </w:r>
          </w:p>
        </w:tc>
        <w:tc>
          <w:tcPr>
            <w:tcW w:w="7844" w:type="dxa"/>
            <w:gridSpan w:val="5"/>
            <w:shd w:val="clear" w:color="auto" w:fill="auto"/>
          </w:tcPr>
          <w:p w:rsidR="008743F8" w:rsidRPr="002F0D0E" w:rsidRDefault="00071B58" w:rsidP="00CE3EB4">
            <w:pPr>
              <w:tabs>
                <w:tab w:val="left" w:pos="333"/>
              </w:tabs>
              <w:rPr>
                <w:b/>
                <w:bCs/>
                <w:sz w:val="36"/>
                <w:szCs w:val="36"/>
                <w:rtl/>
                <w:lang w:bidi="ar-IQ"/>
              </w:rPr>
            </w:pPr>
            <w:r>
              <w:rPr>
                <w:rFonts w:hint="cs"/>
                <w:b/>
                <w:bCs/>
                <w:sz w:val="36"/>
                <w:szCs w:val="36"/>
                <w:rtl/>
                <w:lang w:bidi="ar-IQ"/>
              </w:rPr>
              <w:t>امل هادي رشيد</w:t>
            </w:r>
            <w:r w:rsidR="00924AEC">
              <w:rPr>
                <w:rFonts w:hint="cs"/>
                <w:b/>
                <w:bCs/>
                <w:sz w:val="36"/>
                <w:szCs w:val="36"/>
                <w:rtl/>
                <w:lang w:bidi="ar-IQ"/>
              </w:rPr>
              <w:t xml:space="preserve"> </w:t>
            </w:r>
          </w:p>
        </w:tc>
      </w:tr>
      <w:tr w:rsidR="008743F8" w:rsidRPr="002F0D0E" w:rsidTr="00CE3EB4">
        <w:trPr>
          <w:trHeight w:val="561"/>
        </w:trPr>
        <w:tc>
          <w:tcPr>
            <w:tcW w:w="3371" w:type="dxa"/>
            <w:shd w:val="clear" w:color="auto" w:fill="auto"/>
          </w:tcPr>
          <w:p w:rsidR="008743F8" w:rsidRPr="002F0D0E" w:rsidRDefault="008743F8" w:rsidP="00CE3EB4">
            <w:pPr>
              <w:rPr>
                <w:sz w:val="32"/>
                <w:szCs w:val="32"/>
                <w:rtl/>
              </w:rPr>
            </w:pPr>
            <w:r w:rsidRPr="002F0D0E">
              <w:rPr>
                <w:rFonts w:hint="cs"/>
                <w:sz w:val="32"/>
                <w:szCs w:val="32"/>
                <w:rtl/>
              </w:rPr>
              <w:t>البريد الالكتروني</w:t>
            </w:r>
          </w:p>
        </w:tc>
        <w:tc>
          <w:tcPr>
            <w:tcW w:w="7844" w:type="dxa"/>
            <w:gridSpan w:val="5"/>
            <w:shd w:val="clear" w:color="auto" w:fill="auto"/>
          </w:tcPr>
          <w:p w:rsidR="008743F8" w:rsidRPr="002F0D0E" w:rsidRDefault="00071B58" w:rsidP="00773721">
            <w:pPr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u w:val="single"/>
                <w:lang w:bidi="ar-IQ"/>
              </w:rPr>
              <w:t>amal</w:t>
            </w:r>
            <w:r w:rsidR="00576E40">
              <w:rPr>
                <w:b/>
                <w:bCs/>
                <w:u w:val="single"/>
              </w:rPr>
              <w:t>@uodiyala.edu.iq</w:t>
            </w:r>
          </w:p>
        </w:tc>
      </w:tr>
      <w:tr w:rsidR="008743F8" w:rsidRPr="002F0D0E" w:rsidTr="00E85C70">
        <w:trPr>
          <w:trHeight w:val="486"/>
        </w:trPr>
        <w:tc>
          <w:tcPr>
            <w:tcW w:w="3371" w:type="dxa"/>
            <w:shd w:val="clear" w:color="auto" w:fill="auto"/>
          </w:tcPr>
          <w:p w:rsidR="008743F8" w:rsidRPr="002F0D0E" w:rsidRDefault="008743F8" w:rsidP="00CE3EB4">
            <w:pPr>
              <w:rPr>
                <w:sz w:val="32"/>
                <w:szCs w:val="32"/>
                <w:rtl/>
              </w:rPr>
            </w:pPr>
            <w:r w:rsidRPr="002F0D0E">
              <w:rPr>
                <w:rFonts w:hint="cs"/>
                <w:sz w:val="32"/>
                <w:szCs w:val="32"/>
                <w:rtl/>
              </w:rPr>
              <w:t>اسم المادة</w:t>
            </w:r>
          </w:p>
        </w:tc>
        <w:tc>
          <w:tcPr>
            <w:tcW w:w="7844" w:type="dxa"/>
            <w:gridSpan w:val="5"/>
            <w:shd w:val="clear" w:color="auto" w:fill="auto"/>
          </w:tcPr>
          <w:p w:rsidR="008743F8" w:rsidRPr="00B2502B" w:rsidRDefault="004F4D5B" w:rsidP="00F32347">
            <w:pPr>
              <w:jc w:val="both"/>
              <w:rPr>
                <w:sz w:val="36"/>
                <w:szCs w:val="36"/>
                <w:rtl/>
              </w:rPr>
            </w:pPr>
            <w:r>
              <w:rPr>
                <w:rFonts w:hint="cs"/>
                <w:sz w:val="32"/>
                <w:szCs w:val="32"/>
                <w:rtl/>
              </w:rPr>
              <w:t>المصفوفات</w:t>
            </w:r>
          </w:p>
        </w:tc>
      </w:tr>
      <w:tr w:rsidR="008743F8" w:rsidRPr="002F0D0E" w:rsidTr="00CE3EB4">
        <w:trPr>
          <w:trHeight w:val="561"/>
        </w:trPr>
        <w:tc>
          <w:tcPr>
            <w:tcW w:w="3371" w:type="dxa"/>
            <w:shd w:val="clear" w:color="auto" w:fill="auto"/>
          </w:tcPr>
          <w:p w:rsidR="008743F8" w:rsidRPr="002F0D0E" w:rsidRDefault="008743F8" w:rsidP="00CE3EB4">
            <w:pPr>
              <w:rPr>
                <w:sz w:val="32"/>
                <w:szCs w:val="32"/>
                <w:rtl/>
              </w:rPr>
            </w:pPr>
            <w:r w:rsidRPr="002F0D0E">
              <w:rPr>
                <w:rFonts w:hint="cs"/>
                <w:sz w:val="32"/>
                <w:szCs w:val="32"/>
                <w:rtl/>
              </w:rPr>
              <w:t>مقرر الفصل</w:t>
            </w:r>
          </w:p>
        </w:tc>
        <w:tc>
          <w:tcPr>
            <w:tcW w:w="7844" w:type="dxa"/>
            <w:gridSpan w:val="5"/>
            <w:shd w:val="clear" w:color="auto" w:fill="auto"/>
          </w:tcPr>
          <w:p w:rsidR="008743F8" w:rsidRPr="00EF6D3A" w:rsidRDefault="00924AEC" w:rsidP="004F4D5B">
            <w:pPr>
              <w:jc w:val="both"/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6"/>
                <w:szCs w:val="26"/>
                <w:rtl/>
                <w:lang w:bidi="ar-IQ"/>
              </w:rPr>
              <w:t xml:space="preserve"> </w:t>
            </w:r>
            <w:r w:rsidR="004F4D5B">
              <w:rPr>
                <w:rFonts w:hint="cs"/>
                <w:sz w:val="32"/>
                <w:szCs w:val="32"/>
                <w:rtl/>
                <w:lang w:bidi="ar-IQ"/>
              </w:rPr>
              <w:t>المصفوفات</w:t>
            </w:r>
          </w:p>
        </w:tc>
      </w:tr>
      <w:tr w:rsidR="00071B58" w:rsidRPr="002F0D0E" w:rsidTr="00CE3EB4">
        <w:trPr>
          <w:trHeight w:val="1035"/>
        </w:trPr>
        <w:tc>
          <w:tcPr>
            <w:tcW w:w="3371" w:type="dxa"/>
            <w:shd w:val="clear" w:color="auto" w:fill="auto"/>
          </w:tcPr>
          <w:p w:rsidR="00071B58" w:rsidRPr="002F0D0E" w:rsidRDefault="00071B58" w:rsidP="00CE3EB4">
            <w:pPr>
              <w:rPr>
                <w:sz w:val="32"/>
                <w:szCs w:val="32"/>
                <w:rtl/>
              </w:rPr>
            </w:pPr>
            <w:r w:rsidRPr="002F0D0E">
              <w:rPr>
                <w:rFonts w:hint="cs"/>
                <w:sz w:val="32"/>
                <w:szCs w:val="32"/>
                <w:rtl/>
              </w:rPr>
              <w:t>اهداف المادة</w:t>
            </w:r>
          </w:p>
          <w:p w:rsidR="00071B58" w:rsidRPr="002F0D0E" w:rsidRDefault="00071B58" w:rsidP="00CE3EB4">
            <w:pPr>
              <w:rPr>
                <w:sz w:val="32"/>
                <w:szCs w:val="32"/>
                <w:rtl/>
              </w:rPr>
            </w:pPr>
          </w:p>
        </w:tc>
        <w:tc>
          <w:tcPr>
            <w:tcW w:w="7844" w:type="dxa"/>
            <w:gridSpan w:val="5"/>
            <w:vMerge w:val="restart"/>
            <w:shd w:val="clear" w:color="auto" w:fill="auto"/>
          </w:tcPr>
          <w:p w:rsidR="00071B58" w:rsidRPr="00AB0490" w:rsidRDefault="00071B58" w:rsidP="004F4D5B">
            <w:pPr>
              <w:jc w:val="both"/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معرفة الطالب للمفاهيم</w:t>
            </w:r>
            <w:r>
              <w:rPr>
                <w:rFonts w:ascii="Simplified Arabic" w:hAnsi="Simplified Arabic" w:cs="Simplified Arabic"/>
                <w:sz w:val="28"/>
                <w:szCs w:val="28"/>
              </w:rPr>
              <w:t xml:space="preserve">  </w:t>
            </w:r>
            <w:r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 xml:space="preserve">الاساسية حول </w:t>
            </w:r>
            <w:r w:rsidR="004F4D5B">
              <w:rPr>
                <w:rFonts w:ascii="Simplified Arabic" w:hAnsi="Simplified Arabic" w:cs="Simplified Arabic" w:hint="cs"/>
                <w:sz w:val="28"/>
                <w:szCs w:val="28"/>
                <w:rtl/>
                <w:lang w:bidi="ar-IQ"/>
              </w:rPr>
              <w:t>المصفوفات وانواعها وكيفية اجراء العمليات الجبرية على المصفوفات وكيفية تجزئة المصفوفات وايجاد مبدلة ومرافق المصفوفة وايجاد طرق حساب معكوس المصفوفة .</w:t>
            </w:r>
          </w:p>
          <w:tbl>
            <w:tblPr>
              <w:tblStyle w:val="a3"/>
              <w:tblW w:w="0" w:type="auto"/>
              <w:tblInd w:w="5" w:type="dxa"/>
              <w:tblLook w:val="04A0" w:firstRow="1" w:lastRow="0" w:firstColumn="1" w:lastColumn="0" w:noHBand="0" w:noVBand="1"/>
            </w:tblPr>
            <w:tblGrid>
              <w:gridCol w:w="7618"/>
            </w:tblGrid>
            <w:tr w:rsidR="00071B58" w:rsidTr="00071B58">
              <w:trPr>
                <w:trHeight w:val="5222"/>
              </w:trPr>
              <w:tc>
                <w:tcPr>
                  <w:tcW w:w="7618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hideMark/>
                </w:tcPr>
                <w:p w:rsidR="003B279B" w:rsidRDefault="003B279B" w:rsidP="003B279B">
                  <w:pPr>
                    <w:bidi w:val="0"/>
                    <w:jc w:val="right"/>
                    <w:rPr>
                      <w:rFonts w:asciiTheme="majorBidi" w:hAnsiTheme="majorBidi" w:cstheme="majorBidi"/>
                      <w:sz w:val="28"/>
                      <w:szCs w:val="28"/>
                      <w:rtl/>
                    </w:rPr>
                  </w:pPr>
                  <w:r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 xml:space="preserve">1- </w:t>
                  </w:r>
                  <w:r w:rsidR="004F4D5B"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>تعريف المصفوفة ,المصفوفات المتساوية, العلميات الجبرية على المصفوفات (الجمع ,الطرح, الضرب في ثابت, الضرب)</w:t>
                  </w:r>
                  <w:r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>.</w:t>
                  </w:r>
                </w:p>
                <w:p w:rsidR="003B279B" w:rsidRDefault="003B279B" w:rsidP="003B279B">
                  <w:pPr>
                    <w:bidi w:val="0"/>
                    <w:jc w:val="right"/>
                    <w:rPr>
                      <w:rFonts w:asciiTheme="majorBidi" w:hAnsiTheme="majorBidi" w:cstheme="majorBidi"/>
                      <w:sz w:val="28"/>
                      <w:szCs w:val="28"/>
                      <w:rtl/>
                    </w:rPr>
                  </w:pPr>
                  <w:r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>2-</w:t>
                  </w:r>
                  <w:r w:rsidR="004F4D5B">
                    <w:rPr>
                      <w:rFonts w:asciiTheme="majorBidi" w:hAnsiTheme="majorBidi" w:cstheme="majorBidi"/>
                      <w:sz w:val="28"/>
                      <w:szCs w:val="28"/>
                      <w:rtl/>
                    </w:rPr>
                    <w:t xml:space="preserve"> </w:t>
                  </w:r>
                  <w:r w:rsidR="004F4D5B"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>المصفوفات القطرية :المصفوفة المثلثية العليا ,المصفوفة المثلثية السفلى , المصفوفة ( الثابتة ,الصفرية ,الوحدة ,الصماء ,الملتفة, المصفرة)</w:t>
                  </w:r>
                  <w:r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>.</w:t>
                  </w:r>
                </w:p>
                <w:p w:rsidR="003B279B" w:rsidRDefault="003B279B" w:rsidP="003B279B">
                  <w:pPr>
                    <w:bidi w:val="0"/>
                    <w:jc w:val="right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IQ"/>
                    </w:rPr>
                  </w:pPr>
                  <w:r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>3-</w:t>
                  </w:r>
                  <w:r w:rsidR="004F4D5B">
                    <w:rPr>
                      <w:rFonts w:asciiTheme="majorBidi" w:hAnsiTheme="majorBidi" w:cstheme="majorBidi"/>
                      <w:sz w:val="28"/>
                      <w:szCs w:val="28"/>
                      <w:rtl/>
                    </w:rPr>
                    <w:t xml:space="preserve"> </w:t>
                  </w:r>
                  <w:r w:rsidR="004F4D5B"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 xml:space="preserve">مبدلة المصفوفة, المصفوفات المتماثلة </w:t>
                  </w:r>
                  <w:r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>.</w:t>
                  </w:r>
                </w:p>
                <w:p w:rsidR="003B279B" w:rsidRDefault="003B279B" w:rsidP="003B279B">
                  <w:pPr>
                    <w:bidi w:val="0"/>
                    <w:jc w:val="right"/>
                    <w:rPr>
                      <w:rFonts w:asciiTheme="majorBidi" w:hAnsiTheme="majorBidi" w:cstheme="majorBidi"/>
                      <w:sz w:val="28"/>
                      <w:szCs w:val="28"/>
                      <w:rtl/>
                    </w:rPr>
                  </w:pPr>
                  <w:r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  <w:lang w:bidi="ar-IQ"/>
                    </w:rPr>
                    <w:t>4-</w:t>
                  </w:r>
                  <w:r w:rsidR="007919DB"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>المصفوفات الملتوية التماثل.</w:t>
                  </w:r>
                </w:p>
                <w:p w:rsidR="003B279B" w:rsidRDefault="003B279B" w:rsidP="003B279B">
                  <w:pPr>
                    <w:bidi w:val="0"/>
                    <w:jc w:val="right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IQ"/>
                    </w:rPr>
                  </w:pPr>
                  <w:r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>5-</w:t>
                  </w:r>
                  <w:r w:rsidR="007919DB"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>مرافقة المصفوفة.</w:t>
                  </w:r>
                  <w:r w:rsidR="00071B58">
                    <w:rPr>
                      <w:rFonts w:asciiTheme="majorBidi" w:hAnsiTheme="majorBidi" w:cstheme="majorBidi"/>
                      <w:sz w:val="28"/>
                      <w:szCs w:val="28"/>
                      <w:rtl/>
                    </w:rPr>
                    <w:t xml:space="preserve"> </w:t>
                  </w:r>
                </w:p>
                <w:p w:rsidR="003B279B" w:rsidRDefault="003B279B" w:rsidP="003B279B">
                  <w:pPr>
                    <w:bidi w:val="0"/>
                    <w:jc w:val="right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IQ"/>
                    </w:rPr>
                  </w:pPr>
                  <w:r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  <w:lang w:bidi="ar-IQ"/>
                    </w:rPr>
                    <w:t xml:space="preserve">6- </w:t>
                  </w:r>
                  <w:r w:rsidR="007919DB"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>مبدلة المصفوفة</w:t>
                  </w:r>
                  <w:r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>.</w:t>
                  </w:r>
                </w:p>
                <w:p w:rsidR="00071B58" w:rsidRDefault="003B279B" w:rsidP="003B279B">
                  <w:pPr>
                    <w:bidi w:val="0"/>
                    <w:jc w:val="right"/>
                    <w:rPr>
                      <w:rFonts w:asciiTheme="majorBidi" w:hAnsiTheme="majorBidi" w:cstheme="majorBidi"/>
                      <w:sz w:val="28"/>
                      <w:szCs w:val="28"/>
                      <w:rtl/>
                    </w:rPr>
                  </w:pPr>
                  <w:r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  <w:lang w:bidi="ar-IQ"/>
                    </w:rPr>
                    <w:t xml:space="preserve">7- </w:t>
                  </w:r>
                  <w:r w:rsidR="007919DB"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 xml:space="preserve">المصفوفات </w:t>
                  </w:r>
                  <w:proofErr w:type="spellStart"/>
                  <w:r w:rsidR="007919DB"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>الهرمتية</w:t>
                  </w:r>
                  <w:proofErr w:type="spellEnd"/>
                  <w:r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>.</w:t>
                  </w:r>
                  <w:r w:rsidR="00071B58">
                    <w:rPr>
                      <w:rFonts w:asciiTheme="majorBidi" w:hAnsiTheme="majorBidi" w:cstheme="majorBidi"/>
                      <w:sz w:val="28"/>
                      <w:szCs w:val="28"/>
                      <w:rtl/>
                    </w:rPr>
                    <w:t xml:space="preserve"> </w:t>
                  </w:r>
                </w:p>
                <w:p w:rsidR="003B279B" w:rsidRDefault="003B279B" w:rsidP="003B279B">
                  <w:pPr>
                    <w:bidi w:val="0"/>
                    <w:jc w:val="right"/>
                    <w:rPr>
                      <w:rFonts w:asciiTheme="majorBidi" w:hAnsiTheme="majorBidi" w:cstheme="majorBidi"/>
                      <w:sz w:val="28"/>
                      <w:szCs w:val="28"/>
                      <w:rtl/>
                    </w:rPr>
                  </w:pPr>
                  <w:r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>8-</w:t>
                  </w:r>
                  <w:r w:rsidR="007919DB">
                    <w:rPr>
                      <w:rFonts w:asciiTheme="majorBidi" w:hAnsiTheme="majorBidi" w:cstheme="majorBidi"/>
                      <w:sz w:val="28"/>
                      <w:szCs w:val="28"/>
                      <w:rtl/>
                    </w:rPr>
                    <w:t xml:space="preserve"> </w:t>
                  </w:r>
                  <w:r w:rsidR="007919DB"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 xml:space="preserve">المصفوفات </w:t>
                  </w:r>
                  <w:proofErr w:type="spellStart"/>
                  <w:r w:rsidR="007919DB"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>الهرمتية</w:t>
                  </w:r>
                  <w:proofErr w:type="spellEnd"/>
                  <w:r w:rsidR="007919DB"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 xml:space="preserve"> الملتوية</w:t>
                  </w:r>
                  <w:r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>.</w:t>
                  </w:r>
                </w:p>
                <w:p w:rsidR="003B279B" w:rsidRDefault="003B279B" w:rsidP="003B279B">
                  <w:pPr>
                    <w:bidi w:val="0"/>
                    <w:jc w:val="right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>9-</w:t>
                  </w:r>
                  <w:r w:rsidR="007919DB">
                    <w:rPr>
                      <w:rFonts w:asciiTheme="majorBidi" w:hAnsiTheme="majorBidi" w:cstheme="majorBidi"/>
                      <w:sz w:val="28"/>
                      <w:szCs w:val="28"/>
                      <w:rtl/>
                    </w:rPr>
                    <w:t xml:space="preserve"> </w:t>
                  </w:r>
                  <w:proofErr w:type="spellStart"/>
                  <w:r w:rsidR="007919DB">
                    <w:rPr>
                      <w:rFonts w:asciiTheme="majorBidi" w:hAnsiTheme="majorBidi" w:cstheme="majorBidi"/>
                      <w:sz w:val="28"/>
                      <w:szCs w:val="28"/>
                      <w:rtl/>
                    </w:rPr>
                    <w:t>ا</w:t>
                  </w:r>
                  <w:r w:rsidR="007919DB"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>لتباديل</w:t>
                  </w:r>
                  <w:proofErr w:type="spellEnd"/>
                  <w:r w:rsidR="007919DB"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 xml:space="preserve"> ,المحددات.</w:t>
                  </w:r>
                </w:p>
                <w:p w:rsidR="003B279B" w:rsidRDefault="003B279B" w:rsidP="003B279B">
                  <w:pPr>
                    <w:bidi w:val="0"/>
                    <w:jc w:val="right"/>
                    <w:rPr>
                      <w:rFonts w:asciiTheme="majorBidi" w:hAnsiTheme="majorBidi" w:cstheme="majorBidi"/>
                      <w:sz w:val="28"/>
                      <w:szCs w:val="28"/>
                      <w:rtl/>
                    </w:rPr>
                  </w:pPr>
                  <w:r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>10-</w:t>
                  </w:r>
                  <w:r w:rsidR="007919DB">
                    <w:rPr>
                      <w:rFonts w:asciiTheme="majorBidi" w:hAnsiTheme="majorBidi" w:cstheme="majorBidi"/>
                      <w:sz w:val="28"/>
                      <w:szCs w:val="28"/>
                      <w:rtl/>
                    </w:rPr>
                    <w:t xml:space="preserve"> ال</w:t>
                  </w:r>
                  <w:r w:rsidR="007919DB"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>محدد الاول والمرافق</w:t>
                  </w:r>
                  <w:r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>.</w:t>
                  </w:r>
                </w:p>
                <w:p w:rsidR="003B279B" w:rsidRDefault="003B279B" w:rsidP="007919DB">
                  <w:pPr>
                    <w:bidi w:val="0"/>
                    <w:jc w:val="right"/>
                    <w:rPr>
                      <w:rFonts w:asciiTheme="majorBidi" w:hAnsiTheme="majorBidi" w:cstheme="majorBidi"/>
                      <w:sz w:val="28"/>
                      <w:szCs w:val="28"/>
                      <w:rtl/>
                    </w:rPr>
                  </w:pPr>
                  <w:r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>11-</w:t>
                  </w:r>
                  <w:r w:rsidR="007919DB">
                    <w:rPr>
                      <w:rFonts w:asciiTheme="majorBidi" w:hAnsiTheme="majorBidi" w:cstheme="majorBidi"/>
                      <w:sz w:val="28"/>
                      <w:szCs w:val="28"/>
                      <w:rtl/>
                    </w:rPr>
                    <w:t xml:space="preserve"> </w:t>
                  </w:r>
                  <w:proofErr w:type="spellStart"/>
                  <w:r w:rsidR="007919DB">
                    <w:rPr>
                      <w:rFonts w:asciiTheme="majorBidi" w:hAnsiTheme="majorBidi" w:cstheme="majorBidi"/>
                      <w:sz w:val="28"/>
                      <w:szCs w:val="28"/>
                      <w:rtl/>
                    </w:rPr>
                    <w:t>ال</w:t>
                  </w:r>
                  <w:r w:rsidR="007919DB"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>محيددات</w:t>
                  </w:r>
                  <w:proofErr w:type="spellEnd"/>
                  <w:r w:rsidR="007919DB"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 xml:space="preserve"> والمكملات الجبرية.</w:t>
                  </w:r>
                  <w:r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>.</w:t>
                  </w:r>
                </w:p>
                <w:p w:rsidR="003B279B" w:rsidRDefault="003B279B" w:rsidP="007919DB">
                  <w:pPr>
                    <w:bidi w:val="0"/>
                    <w:jc w:val="right"/>
                    <w:rPr>
                      <w:rFonts w:asciiTheme="majorBidi" w:hAnsiTheme="majorBidi" w:cstheme="majorBidi"/>
                      <w:sz w:val="28"/>
                      <w:szCs w:val="28"/>
                      <w:rtl/>
                    </w:rPr>
                  </w:pPr>
                  <w:r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>12</w:t>
                  </w:r>
                  <w:r w:rsidR="007919DB"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 xml:space="preserve">طرق حساب المحددات (طريقة الاسهم ,المحيدد الاول والمرافق ,طريقة </w:t>
                  </w:r>
                  <w:proofErr w:type="spellStart"/>
                  <w:r w:rsidR="007919DB"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>لابلاس</w:t>
                  </w:r>
                  <w:proofErr w:type="spellEnd"/>
                  <w:r w:rsidR="007919DB"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>)</w:t>
                  </w:r>
                  <w:r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>.</w:t>
                  </w:r>
                </w:p>
                <w:p w:rsidR="003B279B" w:rsidRDefault="003B279B" w:rsidP="003B279B">
                  <w:pPr>
                    <w:bidi w:val="0"/>
                    <w:jc w:val="right"/>
                    <w:rPr>
                      <w:rFonts w:asciiTheme="majorBidi" w:hAnsiTheme="majorBidi" w:cstheme="majorBidi"/>
                      <w:sz w:val="28"/>
                      <w:szCs w:val="28"/>
                      <w:rtl/>
                    </w:rPr>
                  </w:pPr>
                  <w:r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>13-</w:t>
                  </w:r>
                  <w:r w:rsidR="007919DB">
                    <w:rPr>
                      <w:rFonts w:asciiTheme="majorBidi" w:hAnsiTheme="majorBidi" w:cstheme="majorBidi"/>
                      <w:sz w:val="28"/>
                      <w:szCs w:val="28"/>
                      <w:rtl/>
                    </w:rPr>
                    <w:t xml:space="preserve"> </w:t>
                  </w:r>
                  <w:r w:rsidR="007919DB"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>المرافقة الثنائية للمصفوفة المربعة ,معكوس المصفوفة</w:t>
                  </w:r>
                  <w:r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>.</w:t>
                  </w:r>
                </w:p>
                <w:p w:rsidR="003B279B" w:rsidRDefault="003B279B" w:rsidP="003B279B">
                  <w:pPr>
                    <w:bidi w:val="0"/>
                    <w:jc w:val="right"/>
                    <w:rPr>
                      <w:rFonts w:asciiTheme="majorBidi" w:hAnsiTheme="majorBidi" w:cstheme="majorBidi"/>
                      <w:sz w:val="28"/>
                      <w:szCs w:val="28"/>
                      <w:rtl/>
                    </w:rPr>
                  </w:pPr>
                  <w:r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>14-</w:t>
                  </w:r>
                  <w:r w:rsidR="007919DB">
                    <w:rPr>
                      <w:rFonts w:asciiTheme="majorBidi" w:hAnsiTheme="majorBidi" w:cstheme="majorBidi"/>
                      <w:sz w:val="28"/>
                      <w:szCs w:val="28"/>
                      <w:rtl/>
                    </w:rPr>
                    <w:t xml:space="preserve"> </w:t>
                  </w:r>
                  <w:r w:rsidR="007919DB"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>طرائق حساب معكوس المصفوفة (المرافقة الثنائية ,التجزئة)</w:t>
                  </w:r>
                  <w:r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>.</w:t>
                  </w:r>
                </w:p>
                <w:p w:rsidR="00071B58" w:rsidRDefault="003B279B" w:rsidP="003B279B">
                  <w:pPr>
                    <w:bidi w:val="0"/>
                    <w:jc w:val="right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IQ"/>
                    </w:rPr>
                  </w:pPr>
                  <w:r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>15-</w:t>
                  </w:r>
                  <w:r>
                    <w:rPr>
                      <w:rFonts w:asciiTheme="majorBidi" w:hAnsiTheme="majorBidi" w:cstheme="majorBidi"/>
                      <w:sz w:val="28"/>
                      <w:szCs w:val="28"/>
                      <w:rtl/>
                    </w:rPr>
                    <w:t xml:space="preserve"> امتحان الفصل الدراسي الاول</w:t>
                  </w:r>
                  <w:r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>.</w:t>
                  </w:r>
                </w:p>
              </w:tc>
            </w:tr>
          </w:tbl>
          <w:p w:rsidR="00071B58" w:rsidRPr="00AB0490" w:rsidRDefault="00071B58" w:rsidP="005611A1">
            <w:pPr>
              <w:bidi w:val="0"/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</w:p>
        </w:tc>
      </w:tr>
      <w:tr w:rsidR="00071B58" w:rsidRPr="002F0D0E" w:rsidTr="00CE3EB4">
        <w:trPr>
          <w:trHeight w:val="1006"/>
        </w:trPr>
        <w:tc>
          <w:tcPr>
            <w:tcW w:w="3371" w:type="dxa"/>
            <w:shd w:val="clear" w:color="auto" w:fill="auto"/>
          </w:tcPr>
          <w:p w:rsidR="00071B58" w:rsidRPr="002F0D0E" w:rsidRDefault="00071B58" w:rsidP="00CE3EB4">
            <w:pPr>
              <w:rPr>
                <w:sz w:val="32"/>
                <w:szCs w:val="32"/>
                <w:rtl/>
              </w:rPr>
            </w:pPr>
            <w:r w:rsidRPr="002F0D0E">
              <w:rPr>
                <w:rFonts w:hint="cs"/>
                <w:sz w:val="32"/>
                <w:szCs w:val="32"/>
                <w:rtl/>
              </w:rPr>
              <w:t>التفاصيل الاساسية للمادة</w:t>
            </w:r>
          </w:p>
          <w:p w:rsidR="00071B58" w:rsidRPr="002F0D0E" w:rsidRDefault="00071B58" w:rsidP="00CE3EB4">
            <w:pPr>
              <w:rPr>
                <w:sz w:val="32"/>
                <w:szCs w:val="32"/>
                <w:rtl/>
              </w:rPr>
            </w:pPr>
          </w:p>
        </w:tc>
        <w:tc>
          <w:tcPr>
            <w:tcW w:w="7844" w:type="dxa"/>
            <w:gridSpan w:val="5"/>
            <w:vMerge/>
            <w:shd w:val="clear" w:color="auto" w:fill="auto"/>
          </w:tcPr>
          <w:p w:rsidR="00071B58" w:rsidRPr="00AB0490" w:rsidRDefault="00071B58" w:rsidP="005611A1">
            <w:pPr>
              <w:bidi w:val="0"/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</w:p>
        </w:tc>
      </w:tr>
      <w:tr w:rsidR="008743F8" w:rsidRPr="002F0D0E" w:rsidTr="00EF6D3A">
        <w:trPr>
          <w:trHeight w:val="711"/>
        </w:trPr>
        <w:tc>
          <w:tcPr>
            <w:tcW w:w="3371" w:type="dxa"/>
            <w:shd w:val="clear" w:color="auto" w:fill="auto"/>
          </w:tcPr>
          <w:p w:rsidR="008743F8" w:rsidRPr="002F0D0E" w:rsidRDefault="008743F8" w:rsidP="00CE3EB4">
            <w:pPr>
              <w:rPr>
                <w:sz w:val="32"/>
                <w:szCs w:val="32"/>
                <w:rtl/>
              </w:rPr>
            </w:pPr>
            <w:r w:rsidRPr="002F0D0E">
              <w:rPr>
                <w:rFonts w:hint="cs"/>
                <w:sz w:val="32"/>
                <w:szCs w:val="32"/>
                <w:rtl/>
              </w:rPr>
              <w:t>الكتب المنهجية</w:t>
            </w:r>
          </w:p>
          <w:p w:rsidR="008743F8" w:rsidRPr="002F0D0E" w:rsidRDefault="008743F8" w:rsidP="00CE3EB4">
            <w:pPr>
              <w:rPr>
                <w:sz w:val="32"/>
                <w:szCs w:val="32"/>
                <w:rtl/>
              </w:rPr>
            </w:pPr>
          </w:p>
        </w:tc>
        <w:tc>
          <w:tcPr>
            <w:tcW w:w="7844" w:type="dxa"/>
            <w:gridSpan w:val="5"/>
            <w:shd w:val="clear" w:color="auto" w:fill="auto"/>
          </w:tcPr>
          <w:p w:rsidR="00FE3376" w:rsidRPr="00B93DAB" w:rsidRDefault="007919DB" w:rsidP="007919DB">
            <w:pPr>
              <w:jc w:val="both"/>
              <w:rPr>
                <w:rFonts w:ascii="Simplified Arabic" w:hAnsi="Simplified Arabic" w:cs="Simplified Arabic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الجبر الخطي ,</w:t>
            </w:r>
            <w:proofErr w:type="spellStart"/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ا.د</w:t>
            </w:r>
            <w:proofErr w:type="spellEnd"/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 xml:space="preserve"> عبد المجيد حمزة , م. لميعة باقر جواد</w:t>
            </w:r>
          </w:p>
        </w:tc>
      </w:tr>
      <w:tr w:rsidR="008743F8" w:rsidRPr="002F0D0E" w:rsidTr="00773721">
        <w:trPr>
          <w:trHeight w:val="570"/>
        </w:trPr>
        <w:tc>
          <w:tcPr>
            <w:tcW w:w="3371" w:type="dxa"/>
            <w:shd w:val="clear" w:color="auto" w:fill="auto"/>
          </w:tcPr>
          <w:p w:rsidR="008743F8" w:rsidRPr="002F0D0E" w:rsidRDefault="008743F8" w:rsidP="00773721">
            <w:pPr>
              <w:rPr>
                <w:sz w:val="32"/>
                <w:szCs w:val="32"/>
                <w:rtl/>
                <w:lang w:bidi="ar-IQ"/>
              </w:rPr>
            </w:pPr>
            <w:r w:rsidRPr="002F0D0E">
              <w:rPr>
                <w:rFonts w:hint="cs"/>
                <w:sz w:val="32"/>
                <w:szCs w:val="32"/>
                <w:rtl/>
              </w:rPr>
              <w:lastRenderedPageBreak/>
              <w:t>المصادر الخارجية</w:t>
            </w:r>
          </w:p>
        </w:tc>
        <w:tc>
          <w:tcPr>
            <w:tcW w:w="7844" w:type="dxa"/>
            <w:gridSpan w:val="5"/>
            <w:shd w:val="clear" w:color="auto" w:fill="auto"/>
          </w:tcPr>
          <w:p w:rsidR="00E85C70" w:rsidRPr="007B7DD8" w:rsidRDefault="007919DB" w:rsidP="00E627B4">
            <w:pPr>
              <w:jc w:val="both"/>
              <w:rPr>
                <w:rFonts w:ascii="Simplified Arabic" w:hAnsi="Simplified Arabic" w:cs="Simplified Arabic"/>
                <w:sz w:val="28"/>
                <w:szCs w:val="28"/>
              </w:rPr>
            </w:pPr>
            <w:r>
              <w:rPr>
                <w:rFonts w:ascii="Simplified Arabic" w:hAnsi="Simplified Arabic" w:cs="Simplified Arabic" w:hint="cs"/>
                <w:sz w:val="28"/>
                <w:szCs w:val="28"/>
                <w:rtl/>
              </w:rPr>
              <w:t>سلسلة شوم في المصفوفات.</w:t>
            </w:r>
          </w:p>
        </w:tc>
      </w:tr>
      <w:tr w:rsidR="008743F8" w:rsidRPr="002F0D0E" w:rsidTr="00AB0490">
        <w:trPr>
          <w:trHeight w:val="566"/>
        </w:trPr>
        <w:tc>
          <w:tcPr>
            <w:tcW w:w="3371" w:type="dxa"/>
            <w:vMerge w:val="restart"/>
            <w:shd w:val="clear" w:color="auto" w:fill="auto"/>
          </w:tcPr>
          <w:p w:rsidR="008743F8" w:rsidRPr="002F0D0E" w:rsidRDefault="008743F8" w:rsidP="00CE3EB4">
            <w:pPr>
              <w:rPr>
                <w:sz w:val="32"/>
                <w:szCs w:val="32"/>
                <w:rtl/>
              </w:rPr>
            </w:pPr>
            <w:r w:rsidRPr="002F0D0E">
              <w:rPr>
                <w:rFonts w:hint="cs"/>
                <w:sz w:val="32"/>
                <w:szCs w:val="32"/>
                <w:rtl/>
              </w:rPr>
              <w:t>تقديرات الفصل</w:t>
            </w:r>
          </w:p>
        </w:tc>
        <w:tc>
          <w:tcPr>
            <w:tcW w:w="1692" w:type="dxa"/>
            <w:shd w:val="clear" w:color="auto" w:fill="auto"/>
          </w:tcPr>
          <w:p w:rsidR="008743F8" w:rsidRPr="00AB0490" w:rsidRDefault="008743F8" w:rsidP="00CE3EB4">
            <w:pPr>
              <w:jc w:val="center"/>
              <w:rPr>
                <w:b/>
                <w:bCs/>
                <w:rtl/>
              </w:rPr>
            </w:pPr>
            <w:r w:rsidRPr="00AB0490">
              <w:rPr>
                <w:rFonts w:hint="cs"/>
                <w:b/>
                <w:bCs/>
                <w:rtl/>
              </w:rPr>
              <w:t>الفصل الدراسي</w:t>
            </w:r>
          </w:p>
        </w:tc>
        <w:tc>
          <w:tcPr>
            <w:tcW w:w="1571" w:type="dxa"/>
            <w:shd w:val="clear" w:color="auto" w:fill="auto"/>
          </w:tcPr>
          <w:p w:rsidR="008743F8" w:rsidRPr="00AB0490" w:rsidRDefault="008743F8" w:rsidP="00CE3EB4">
            <w:pPr>
              <w:jc w:val="center"/>
              <w:rPr>
                <w:b/>
                <w:bCs/>
                <w:rtl/>
              </w:rPr>
            </w:pPr>
            <w:r w:rsidRPr="00AB0490">
              <w:rPr>
                <w:rFonts w:hint="cs"/>
                <w:b/>
                <w:bCs/>
                <w:rtl/>
              </w:rPr>
              <w:t>المختبر</w:t>
            </w:r>
          </w:p>
        </w:tc>
        <w:tc>
          <w:tcPr>
            <w:tcW w:w="1692" w:type="dxa"/>
            <w:shd w:val="clear" w:color="auto" w:fill="auto"/>
          </w:tcPr>
          <w:p w:rsidR="008743F8" w:rsidRPr="00AB0490" w:rsidRDefault="008743F8" w:rsidP="00CE3EB4">
            <w:pPr>
              <w:jc w:val="center"/>
              <w:rPr>
                <w:b/>
                <w:bCs/>
                <w:rtl/>
              </w:rPr>
            </w:pPr>
            <w:r w:rsidRPr="00AB0490">
              <w:rPr>
                <w:rFonts w:hint="cs"/>
                <w:b/>
                <w:bCs/>
                <w:rtl/>
              </w:rPr>
              <w:t>الامتحانات اليومية</w:t>
            </w:r>
          </w:p>
        </w:tc>
        <w:tc>
          <w:tcPr>
            <w:tcW w:w="1352" w:type="dxa"/>
            <w:shd w:val="clear" w:color="auto" w:fill="auto"/>
          </w:tcPr>
          <w:p w:rsidR="008743F8" w:rsidRPr="00AB0490" w:rsidRDefault="008743F8" w:rsidP="00CE3EB4">
            <w:pPr>
              <w:jc w:val="center"/>
              <w:rPr>
                <w:b/>
                <w:bCs/>
                <w:rtl/>
              </w:rPr>
            </w:pPr>
            <w:r w:rsidRPr="00AB0490">
              <w:rPr>
                <w:rFonts w:hint="cs"/>
                <w:b/>
                <w:bCs/>
                <w:rtl/>
              </w:rPr>
              <w:t>المشروع</w:t>
            </w:r>
          </w:p>
        </w:tc>
        <w:tc>
          <w:tcPr>
            <w:tcW w:w="1537" w:type="dxa"/>
            <w:shd w:val="clear" w:color="auto" w:fill="auto"/>
          </w:tcPr>
          <w:p w:rsidR="008743F8" w:rsidRPr="00AB0490" w:rsidRDefault="008743F8" w:rsidP="00CE3EB4">
            <w:pPr>
              <w:jc w:val="center"/>
              <w:rPr>
                <w:b/>
                <w:bCs/>
                <w:rtl/>
              </w:rPr>
            </w:pPr>
            <w:r w:rsidRPr="00AB0490">
              <w:rPr>
                <w:rFonts w:hint="cs"/>
                <w:b/>
                <w:bCs/>
                <w:rtl/>
              </w:rPr>
              <w:t>الامتحان النهائي</w:t>
            </w:r>
          </w:p>
        </w:tc>
      </w:tr>
      <w:tr w:rsidR="008743F8" w:rsidRPr="002F0D0E" w:rsidTr="00AB0490">
        <w:trPr>
          <w:trHeight w:val="462"/>
        </w:trPr>
        <w:tc>
          <w:tcPr>
            <w:tcW w:w="3371" w:type="dxa"/>
            <w:vMerge/>
            <w:shd w:val="clear" w:color="auto" w:fill="auto"/>
          </w:tcPr>
          <w:p w:rsidR="008743F8" w:rsidRPr="002F0D0E" w:rsidRDefault="008743F8" w:rsidP="00CE3EB4">
            <w:pPr>
              <w:rPr>
                <w:sz w:val="32"/>
                <w:szCs w:val="32"/>
                <w:rtl/>
              </w:rPr>
            </w:pPr>
          </w:p>
        </w:tc>
        <w:tc>
          <w:tcPr>
            <w:tcW w:w="1692" w:type="dxa"/>
            <w:shd w:val="clear" w:color="auto" w:fill="auto"/>
          </w:tcPr>
          <w:p w:rsidR="008743F8" w:rsidRPr="00AB0490" w:rsidRDefault="00C23220" w:rsidP="00C23220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30</w:t>
            </w:r>
          </w:p>
        </w:tc>
        <w:tc>
          <w:tcPr>
            <w:tcW w:w="1571" w:type="dxa"/>
            <w:shd w:val="clear" w:color="auto" w:fill="auto"/>
          </w:tcPr>
          <w:p w:rsidR="008743F8" w:rsidRPr="00AB0490" w:rsidRDefault="008743F8" w:rsidP="00430CC2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1692" w:type="dxa"/>
            <w:shd w:val="clear" w:color="auto" w:fill="auto"/>
          </w:tcPr>
          <w:p w:rsidR="008743F8" w:rsidRPr="00AB0490" w:rsidRDefault="00DB1396" w:rsidP="00CE3EB4">
            <w:pPr>
              <w:jc w:val="center"/>
              <w:rPr>
                <w:b/>
                <w:bCs/>
                <w:rtl/>
              </w:rPr>
            </w:pPr>
            <w:r w:rsidRPr="00AB0490">
              <w:rPr>
                <w:rFonts w:hint="cs"/>
                <w:b/>
                <w:bCs/>
                <w:rtl/>
              </w:rPr>
              <w:t>10</w:t>
            </w:r>
          </w:p>
        </w:tc>
        <w:tc>
          <w:tcPr>
            <w:tcW w:w="1352" w:type="dxa"/>
            <w:shd w:val="clear" w:color="auto" w:fill="auto"/>
          </w:tcPr>
          <w:p w:rsidR="008743F8" w:rsidRPr="00AB0490" w:rsidRDefault="008743F8" w:rsidP="00CE3EB4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1537" w:type="dxa"/>
            <w:shd w:val="clear" w:color="auto" w:fill="auto"/>
          </w:tcPr>
          <w:p w:rsidR="008743F8" w:rsidRPr="00AB0490" w:rsidRDefault="00DB1396" w:rsidP="00430CC2">
            <w:pPr>
              <w:jc w:val="center"/>
              <w:rPr>
                <w:b/>
                <w:bCs/>
                <w:rtl/>
              </w:rPr>
            </w:pPr>
            <w:r w:rsidRPr="00AB0490">
              <w:rPr>
                <w:rFonts w:hint="cs"/>
                <w:b/>
                <w:bCs/>
                <w:rtl/>
              </w:rPr>
              <w:t>60</w:t>
            </w:r>
          </w:p>
        </w:tc>
      </w:tr>
      <w:tr w:rsidR="008743F8" w:rsidRPr="002F0D0E" w:rsidTr="00E85C70">
        <w:trPr>
          <w:trHeight w:val="765"/>
        </w:trPr>
        <w:tc>
          <w:tcPr>
            <w:tcW w:w="3371" w:type="dxa"/>
            <w:shd w:val="clear" w:color="auto" w:fill="auto"/>
          </w:tcPr>
          <w:p w:rsidR="008743F8" w:rsidRPr="00AB0490" w:rsidRDefault="008743F8" w:rsidP="00CE3EB4">
            <w:pPr>
              <w:rPr>
                <w:sz w:val="28"/>
                <w:szCs w:val="28"/>
                <w:rtl/>
              </w:rPr>
            </w:pPr>
            <w:r w:rsidRPr="00AB0490">
              <w:rPr>
                <w:rFonts w:hint="cs"/>
                <w:sz w:val="28"/>
                <w:szCs w:val="28"/>
                <w:rtl/>
              </w:rPr>
              <w:t>معلومات إضافية</w:t>
            </w:r>
          </w:p>
          <w:p w:rsidR="008743F8" w:rsidRPr="002F0D0E" w:rsidRDefault="008743F8" w:rsidP="00CE3EB4">
            <w:pPr>
              <w:rPr>
                <w:sz w:val="32"/>
                <w:szCs w:val="32"/>
                <w:rtl/>
              </w:rPr>
            </w:pPr>
          </w:p>
          <w:p w:rsidR="008743F8" w:rsidRPr="002F0D0E" w:rsidRDefault="008743F8" w:rsidP="00CE3EB4">
            <w:pPr>
              <w:rPr>
                <w:sz w:val="32"/>
                <w:szCs w:val="32"/>
                <w:rtl/>
              </w:rPr>
            </w:pPr>
          </w:p>
        </w:tc>
        <w:tc>
          <w:tcPr>
            <w:tcW w:w="7844" w:type="dxa"/>
            <w:gridSpan w:val="5"/>
            <w:shd w:val="clear" w:color="auto" w:fill="auto"/>
          </w:tcPr>
          <w:p w:rsidR="008743F8" w:rsidRPr="00AB0490" w:rsidRDefault="00AB0490" w:rsidP="00CE3EB4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AB0490">
              <w:rPr>
                <w:rFonts w:hint="cs"/>
                <w:sz w:val="28"/>
                <w:szCs w:val="28"/>
                <w:rtl/>
                <w:lang w:bidi="ar-IQ"/>
              </w:rPr>
              <w:t xml:space="preserve">تقسم الدرجة على امتحانين كل امتحان 15 درجة </w:t>
            </w:r>
            <w:r w:rsidR="007D256E">
              <w:rPr>
                <w:rFonts w:hint="cs"/>
                <w:sz w:val="28"/>
                <w:szCs w:val="28"/>
                <w:rtl/>
                <w:lang w:bidi="ar-IQ"/>
              </w:rPr>
              <w:t xml:space="preserve"> لكل فصل دراسي </w:t>
            </w:r>
            <w:r w:rsidRPr="00AB0490">
              <w:rPr>
                <w:rFonts w:hint="cs"/>
                <w:sz w:val="28"/>
                <w:szCs w:val="28"/>
                <w:rtl/>
                <w:lang w:bidi="ar-IQ"/>
              </w:rPr>
              <w:t xml:space="preserve">والدرجات الاخرى للحضور اليومي والمشاركات </w:t>
            </w:r>
          </w:p>
        </w:tc>
      </w:tr>
    </w:tbl>
    <w:p w:rsidR="008743F8" w:rsidRDefault="0066105E" w:rsidP="008743F8">
      <w:pPr>
        <w:rPr>
          <w:b/>
          <w:bCs/>
          <w:sz w:val="36"/>
          <w:szCs w:val="36"/>
          <w:lang w:bidi="ar-IQ"/>
        </w:rPr>
      </w:pPr>
      <w:r>
        <w:rPr>
          <w:rFonts w:hint="cs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DB2919" wp14:editId="46C47E5F">
                <wp:simplePos x="0" y="0"/>
                <wp:positionH relativeFrom="column">
                  <wp:posOffset>-38100</wp:posOffset>
                </wp:positionH>
                <wp:positionV relativeFrom="paragraph">
                  <wp:posOffset>38736</wp:posOffset>
                </wp:positionV>
                <wp:extent cx="2600960" cy="1466850"/>
                <wp:effectExtent l="76200" t="76200" r="27940" b="19050"/>
                <wp:wrapNone/>
                <wp:docPr id="5" name="مخطط انسيابي: معالجة متعاقبة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00960" cy="1466850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135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8743F8" w:rsidRPr="008B54EF" w:rsidRDefault="008743F8" w:rsidP="008743F8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سم الجامعة: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ديالى</w:t>
                            </w:r>
                          </w:p>
                          <w:p w:rsidR="008743F8" w:rsidRPr="008B54EF" w:rsidRDefault="008743F8" w:rsidP="008743F8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اسم الكلية: </w:t>
                            </w:r>
                            <w:r w:rsidR="00430CC2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ادارة والاقتصاد</w:t>
                            </w:r>
                          </w:p>
                          <w:p w:rsidR="00E14F68" w:rsidRDefault="008743F8" w:rsidP="00E14F68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سم القسم: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7D256E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الاحصاء </w:t>
                            </w:r>
                          </w:p>
                          <w:p w:rsidR="008743F8" w:rsidRPr="008B54EF" w:rsidRDefault="008743F8" w:rsidP="00E14F68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مرحلة:</w:t>
                            </w:r>
                            <w:r w:rsidR="007D256E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الثانية </w:t>
                            </w:r>
                          </w:p>
                          <w:p w:rsidR="008743F8" w:rsidRPr="008B54EF" w:rsidRDefault="008743F8" w:rsidP="00D63AE7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سم المحاضر الثلاثي:</w:t>
                            </w:r>
                            <w:r w:rsidR="00430CC2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D63AE7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مل هادي رشيد</w:t>
                            </w:r>
                            <w:r w:rsidR="00B87885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</w:p>
                          <w:p w:rsidR="008743F8" w:rsidRPr="008B54EF" w:rsidRDefault="008743F8" w:rsidP="00E14F68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لقب العلمي:</w:t>
                            </w:r>
                            <w:r w:rsidR="007D256E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مدرس مساعد</w:t>
                            </w:r>
                          </w:p>
                          <w:p w:rsidR="008743F8" w:rsidRPr="0066105E" w:rsidRDefault="008743F8" w:rsidP="0066105E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8B54EF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مؤهل العلمي: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7D256E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 xml:space="preserve">ماجستير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مخطط انسيابي: معالجة متعاقبة 5" o:spid="_x0000_s1028" type="#_x0000_t176" style="position:absolute;left:0;text-align:left;margin-left:-3pt;margin-top:3.05pt;width:204.8pt;height:115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">
                <v:shadow on="t" opacity=".5" offset="-6pt,-6pt"/>
                <v:textbox>
                  <w:txbxContent>
                    <w:p w:rsidR="008743F8" w:rsidRPr="008B54EF" w:rsidRDefault="008743F8" w:rsidP="008743F8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سم الجامعة:</w:t>
                      </w: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ديالى</w:t>
                      </w:r>
                    </w:p>
                    <w:p w:rsidR="008743F8" w:rsidRPr="008B54EF" w:rsidRDefault="008743F8" w:rsidP="008743F8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اسم الكلية: </w:t>
                      </w:r>
                      <w:r w:rsidR="00430CC2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ادارة والاقتصاد</w:t>
                      </w:r>
                    </w:p>
                    <w:p w:rsidR="00E14F68" w:rsidRDefault="008743F8" w:rsidP="00E14F68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سم القسم:</w:t>
                      </w: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7D256E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الاحصاء </w:t>
                      </w:r>
                    </w:p>
                    <w:p w:rsidR="008743F8" w:rsidRPr="008B54EF" w:rsidRDefault="008743F8" w:rsidP="00E14F68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مرحلة:</w:t>
                      </w:r>
                      <w:r w:rsidR="007D256E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الثانية </w:t>
                      </w:r>
                    </w:p>
                    <w:p w:rsidR="008743F8" w:rsidRPr="008B54EF" w:rsidRDefault="008743F8" w:rsidP="00D63AE7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سم المحاضر الثلاثي:</w:t>
                      </w:r>
                      <w:r w:rsidR="00430CC2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D63AE7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مل هادي رشيد</w:t>
                      </w:r>
                      <w:r w:rsidR="00B87885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</w:p>
                    <w:p w:rsidR="008743F8" w:rsidRPr="008B54EF" w:rsidRDefault="008743F8" w:rsidP="00E14F68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لقب العلمي:</w:t>
                      </w:r>
                      <w:r w:rsidR="007D256E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مدرس مساعد</w:t>
                      </w:r>
                    </w:p>
                    <w:p w:rsidR="008743F8" w:rsidRPr="0066105E" w:rsidRDefault="008743F8" w:rsidP="0066105E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8B54EF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مؤهل العلمي:</w:t>
                      </w: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7D256E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 xml:space="preserve">ماجستير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cs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D26CCD7" wp14:editId="748D1E95">
                <wp:simplePos x="0" y="0"/>
                <wp:positionH relativeFrom="column">
                  <wp:posOffset>4572000</wp:posOffset>
                </wp:positionH>
                <wp:positionV relativeFrom="paragraph">
                  <wp:posOffset>191136</wp:posOffset>
                </wp:positionV>
                <wp:extent cx="2433955" cy="1409700"/>
                <wp:effectExtent l="0" t="76200" r="99695" b="19050"/>
                <wp:wrapNone/>
                <wp:docPr id="6" name="مخطط انسيابي: معالجة متعاقبة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33955" cy="1409700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189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8743F8" w:rsidRDefault="008743F8" w:rsidP="008743F8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جمهورية العراق</w:t>
                            </w:r>
                          </w:p>
                          <w:p w:rsidR="008743F8" w:rsidRDefault="008743F8" w:rsidP="008743F8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</w:p>
                          <w:p w:rsidR="008743F8" w:rsidRDefault="008743F8" w:rsidP="008743F8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</w:p>
                          <w:p w:rsidR="008743F8" w:rsidRDefault="008743F8" w:rsidP="008743F8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وزارة التعليم العالي والبحث العلمي</w:t>
                            </w:r>
                          </w:p>
                          <w:p w:rsidR="008743F8" w:rsidRDefault="008743F8" w:rsidP="0066105E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</w:p>
                          <w:p w:rsidR="008743F8" w:rsidRPr="000E0F69" w:rsidRDefault="008743F8" w:rsidP="008743F8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جهاز الاشراف والتقويم العلمي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مخطط انسيابي: معالجة متعاقبة 6" o:spid="_x0000_s1029" type="#_x0000_t176" style="position:absolute;left:0;text-align:left;margin-left:5in;margin-top:15.05pt;width:191.65pt;height:11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">
                <v:shadow on="t" opacity=".5" offset="6pt,-6pt"/>
                <v:textbox>
                  <w:txbxContent>
                    <w:p w:rsidR="008743F8" w:rsidRDefault="008743F8" w:rsidP="008743F8">
                      <w:pPr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جمهورية العراق</w:t>
                      </w:r>
                    </w:p>
                    <w:p w:rsidR="008743F8" w:rsidRDefault="008743F8" w:rsidP="008743F8">
                      <w:pPr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</w:p>
                    <w:p w:rsidR="008743F8" w:rsidRDefault="008743F8" w:rsidP="008743F8">
                      <w:pPr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</w:p>
                    <w:p w:rsidR="008743F8" w:rsidRDefault="008743F8" w:rsidP="008743F8">
                      <w:pPr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وزارة التعليم العالي والبحث العلمي</w:t>
                      </w:r>
                    </w:p>
                    <w:p w:rsidR="008743F8" w:rsidRDefault="008743F8" w:rsidP="0066105E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</w:p>
                    <w:p w:rsidR="008743F8" w:rsidRPr="000E0F69" w:rsidRDefault="008743F8" w:rsidP="008743F8">
                      <w:pPr>
                        <w:jc w:val="center"/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جهاز الاشراف والتقويم العلمي</w:t>
                      </w:r>
                    </w:p>
                  </w:txbxContent>
                </v:textbox>
              </v:shape>
            </w:pict>
          </mc:Fallback>
        </mc:AlternateContent>
      </w:r>
    </w:p>
    <w:p w:rsidR="008743F8" w:rsidRPr="001A785E" w:rsidRDefault="008743F8" w:rsidP="008743F8">
      <w:pPr>
        <w:rPr>
          <w:b/>
          <w:bCs/>
          <w:lang w:bidi="ar-IQ"/>
        </w:rPr>
      </w:pPr>
      <w:r w:rsidRPr="001A785E">
        <w:rPr>
          <w:rFonts w:hint="cs"/>
          <w:b/>
          <w:bCs/>
          <w:rtl/>
          <w:lang w:bidi="ar-IQ"/>
        </w:rPr>
        <w:t xml:space="preserve">            </w:t>
      </w:r>
      <w:r>
        <w:rPr>
          <w:rFonts w:hint="cs"/>
          <w:b/>
          <w:bCs/>
          <w:rtl/>
          <w:lang w:bidi="ar-IQ"/>
        </w:rPr>
        <w:t>ت</w:t>
      </w:r>
      <w:r w:rsidRPr="001A785E">
        <w:rPr>
          <w:rFonts w:hint="cs"/>
          <w:b/>
          <w:bCs/>
          <w:rtl/>
          <w:lang w:bidi="ar-IQ"/>
        </w:rPr>
        <w:t xml:space="preserve">                                                               </w:t>
      </w:r>
      <w:r>
        <w:rPr>
          <w:rFonts w:hint="cs"/>
          <w:b/>
          <w:bCs/>
          <w:rtl/>
          <w:lang w:bidi="ar-IQ"/>
        </w:rPr>
        <w:t xml:space="preserve"> </w:t>
      </w:r>
      <w:r w:rsidRPr="001A785E">
        <w:rPr>
          <w:rFonts w:hint="cs"/>
          <w:b/>
          <w:bCs/>
          <w:rtl/>
          <w:lang w:bidi="ar-IQ"/>
        </w:rPr>
        <w:t>بسم  الله الرحمن الرحيم</w:t>
      </w:r>
    </w:p>
    <w:p w:rsidR="008743F8" w:rsidRDefault="008743F8" w:rsidP="008743F8">
      <w:pPr>
        <w:rPr>
          <w:lang w:bidi="ar-IQ"/>
        </w:rPr>
      </w:pPr>
      <w:r>
        <w:rPr>
          <w:b/>
          <w:bCs/>
          <w:noProof/>
        </w:rPr>
        <w:drawing>
          <wp:anchor distT="0" distB="0" distL="114300" distR="114300" simplePos="0" relativeHeight="251667456" behindDoc="1" locked="0" layoutInCell="1" allowOverlap="1">
            <wp:simplePos x="0" y="0"/>
            <wp:positionH relativeFrom="column">
              <wp:posOffset>2514600</wp:posOffset>
            </wp:positionH>
            <wp:positionV relativeFrom="paragraph">
              <wp:posOffset>211455</wp:posOffset>
            </wp:positionV>
            <wp:extent cx="2057400" cy="1099185"/>
            <wp:effectExtent l="0" t="0" r="0" b="5715"/>
            <wp:wrapNone/>
            <wp:docPr id="4" name="صورة 4" descr="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mages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099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743F8" w:rsidRPr="008D04CB" w:rsidRDefault="008743F8" w:rsidP="008743F8">
      <w:pPr>
        <w:rPr>
          <w:lang w:bidi="ar-IQ"/>
        </w:rPr>
      </w:pPr>
    </w:p>
    <w:p w:rsidR="008743F8" w:rsidRPr="008D04CB" w:rsidRDefault="008743F8" w:rsidP="008743F8">
      <w:pPr>
        <w:rPr>
          <w:lang w:bidi="ar-IQ"/>
        </w:rPr>
      </w:pPr>
    </w:p>
    <w:p w:rsidR="008743F8" w:rsidRPr="008D04CB" w:rsidRDefault="008743F8" w:rsidP="008743F8">
      <w:pPr>
        <w:rPr>
          <w:lang w:bidi="ar-IQ"/>
        </w:rPr>
      </w:pPr>
    </w:p>
    <w:p w:rsidR="008743F8" w:rsidRPr="008D04CB" w:rsidRDefault="008743F8" w:rsidP="008743F8">
      <w:pPr>
        <w:rPr>
          <w:lang w:bidi="ar-IQ"/>
        </w:rPr>
      </w:pPr>
    </w:p>
    <w:p w:rsidR="008743F8" w:rsidRPr="008D04CB" w:rsidRDefault="008743F8" w:rsidP="008743F8">
      <w:pPr>
        <w:jc w:val="center"/>
        <w:rPr>
          <w:lang w:bidi="ar-IQ"/>
        </w:rPr>
      </w:pPr>
    </w:p>
    <w:p w:rsidR="008743F8" w:rsidRPr="008D04CB" w:rsidRDefault="008743F8" w:rsidP="008743F8">
      <w:pPr>
        <w:rPr>
          <w:lang w:bidi="ar-IQ"/>
        </w:rPr>
      </w:pPr>
    </w:p>
    <w:p w:rsidR="00E14F68" w:rsidRDefault="008743F8" w:rsidP="0066105E">
      <w:pPr>
        <w:tabs>
          <w:tab w:val="left" w:pos="3270"/>
          <w:tab w:val="center" w:pos="5460"/>
        </w:tabs>
        <w:rPr>
          <w:b/>
          <w:bCs/>
          <w:sz w:val="36"/>
          <w:szCs w:val="36"/>
          <w:rtl/>
        </w:rPr>
      </w:pPr>
      <w:r>
        <w:rPr>
          <w:rFonts w:hint="cs"/>
          <w:rtl/>
        </w:rPr>
        <w:t xml:space="preserve">                                                        </w:t>
      </w:r>
      <w:r>
        <w:rPr>
          <w:rFonts w:hint="cs"/>
          <w:b/>
          <w:bCs/>
          <w:sz w:val="36"/>
          <w:szCs w:val="36"/>
          <w:rtl/>
        </w:rPr>
        <w:t>استمارة الخطة التدريسية للمادة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9"/>
        <w:gridCol w:w="1433"/>
        <w:gridCol w:w="4674"/>
        <w:gridCol w:w="2838"/>
        <w:gridCol w:w="1242"/>
      </w:tblGrid>
      <w:tr w:rsidR="008743F8" w:rsidRPr="002F0D0E" w:rsidTr="00CE3EB4">
        <w:tc>
          <w:tcPr>
            <w:tcW w:w="949" w:type="dxa"/>
            <w:shd w:val="clear" w:color="auto" w:fill="auto"/>
          </w:tcPr>
          <w:p w:rsidR="008743F8" w:rsidRPr="002F0D0E" w:rsidRDefault="008743F8" w:rsidP="00CE3EB4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 w:rsidRPr="002F0D0E">
              <w:rPr>
                <w:rFonts w:hint="cs"/>
                <w:b/>
                <w:bCs/>
                <w:rtl/>
              </w:rPr>
              <w:t>الأسبوع</w:t>
            </w:r>
          </w:p>
        </w:tc>
        <w:tc>
          <w:tcPr>
            <w:tcW w:w="1433" w:type="dxa"/>
            <w:shd w:val="clear" w:color="auto" w:fill="auto"/>
          </w:tcPr>
          <w:p w:rsidR="008743F8" w:rsidRPr="002F0D0E" w:rsidRDefault="008743F8" w:rsidP="00CE3EB4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 w:rsidRPr="002F0D0E">
              <w:rPr>
                <w:rFonts w:hint="cs"/>
                <w:b/>
                <w:bCs/>
                <w:rtl/>
              </w:rPr>
              <w:t>التاريخ</w:t>
            </w:r>
          </w:p>
        </w:tc>
        <w:tc>
          <w:tcPr>
            <w:tcW w:w="4674" w:type="dxa"/>
            <w:shd w:val="clear" w:color="auto" w:fill="auto"/>
          </w:tcPr>
          <w:p w:rsidR="008743F8" w:rsidRPr="002F0D0E" w:rsidRDefault="008743F8" w:rsidP="00CE3EB4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 w:rsidRPr="002F0D0E">
              <w:rPr>
                <w:rFonts w:hint="cs"/>
                <w:b/>
                <w:bCs/>
                <w:rtl/>
              </w:rPr>
              <w:t>المادة النظرية</w:t>
            </w:r>
          </w:p>
        </w:tc>
        <w:tc>
          <w:tcPr>
            <w:tcW w:w="2838" w:type="dxa"/>
            <w:shd w:val="clear" w:color="auto" w:fill="auto"/>
          </w:tcPr>
          <w:p w:rsidR="008743F8" w:rsidRPr="002F0D0E" w:rsidRDefault="008743F8" w:rsidP="00CE3EB4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 w:rsidRPr="002F0D0E">
              <w:rPr>
                <w:rFonts w:hint="cs"/>
                <w:b/>
                <w:bCs/>
                <w:rtl/>
              </w:rPr>
              <w:t>المادة العملية</w:t>
            </w:r>
          </w:p>
        </w:tc>
        <w:tc>
          <w:tcPr>
            <w:tcW w:w="1242" w:type="dxa"/>
            <w:shd w:val="clear" w:color="auto" w:fill="auto"/>
          </w:tcPr>
          <w:p w:rsidR="008743F8" w:rsidRPr="002F0D0E" w:rsidRDefault="008743F8" w:rsidP="00CE3EB4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 w:rsidRPr="002F0D0E">
              <w:rPr>
                <w:rFonts w:hint="cs"/>
                <w:b/>
                <w:bCs/>
                <w:rtl/>
              </w:rPr>
              <w:t>الملاحظات</w:t>
            </w:r>
          </w:p>
        </w:tc>
      </w:tr>
      <w:tr w:rsidR="008743F8" w:rsidRPr="002F0D0E" w:rsidTr="00CE3EB4">
        <w:tc>
          <w:tcPr>
            <w:tcW w:w="949" w:type="dxa"/>
            <w:shd w:val="clear" w:color="auto" w:fill="auto"/>
          </w:tcPr>
          <w:p w:rsidR="008743F8" w:rsidRPr="002F0D0E" w:rsidRDefault="00B93DAB" w:rsidP="00CE3EB4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</w:t>
            </w:r>
          </w:p>
        </w:tc>
        <w:tc>
          <w:tcPr>
            <w:tcW w:w="1433" w:type="dxa"/>
            <w:shd w:val="clear" w:color="auto" w:fill="auto"/>
          </w:tcPr>
          <w:p w:rsidR="008743F8" w:rsidRPr="002F0D0E" w:rsidRDefault="008743F8" w:rsidP="00CB320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674" w:type="dxa"/>
            <w:shd w:val="clear" w:color="auto" w:fill="auto"/>
          </w:tcPr>
          <w:p w:rsidR="008743F8" w:rsidRPr="00E627B4" w:rsidRDefault="007919DB" w:rsidP="00980F33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hint="cs"/>
                <w:b/>
                <w:bCs/>
                <w:sz w:val="22"/>
                <w:szCs w:val="22"/>
                <w:rtl/>
              </w:rPr>
              <w:t>مقدمة عن المصفوفات وانواعها</w:t>
            </w:r>
            <w:r w:rsidR="004A0519">
              <w:rPr>
                <w:rFonts w:hint="cs"/>
                <w:b/>
                <w:bCs/>
                <w:sz w:val="22"/>
                <w:szCs w:val="22"/>
                <w:rtl/>
              </w:rPr>
              <w:t xml:space="preserve"> </w:t>
            </w:r>
          </w:p>
        </w:tc>
        <w:tc>
          <w:tcPr>
            <w:tcW w:w="2838" w:type="dxa"/>
            <w:shd w:val="clear" w:color="auto" w:fill="auto"/>
          </w:tcPr>
          <w:p w:rsidR="008743F8" w:rsidRPr="002F0D0E" w:rsidRDefault="008743F8" w:rsidP="00570DC5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42" w:type="dxa"/>
            <w:shd w:val="clear" w:color="auto" w:fill="auto"/>
          </w:tcPr>
          <w:p w:rsidR="008743F8" w:rsidRPr="002F0D0E" w:rsidRDefault="008743F8" w:rsidP="00CE3EB4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</w:p>
        </w:tc>
      </w:tr>
      <w:tr w:rsidR="008743F8" w:rsidRPr="002F0D0E" w:rsidTr="00CE3EB4">
        <w:tc>
          <w:tcPr>
            <w:tcW w:w="949" w:type="dxa"/>
            <w:shd w:val="clear" w:color="auto" w:fill="auto"/>
          </w:tcPr>
          <w:p w:rsidR="008743F8" w:rsidRPr="002F0D0E" w:rsidRDefault="00B93DAB" w:rsidP="00CE3EB4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2</w:t>
            </w:r>
          </w:p>
        </w:tc>
        <w:tc>
          <w:tcPr>
            <w:tcW w:w="1433" w:type="dxa"/>
            <w:shd w:val="clear" w:color="auto" w:fill="auto"/>
          </w:tcPr>
          <w:p w:rsidR="008743F8" w:rsidRPr="002F0D0E" w:rsidRDefault="008743F8" w:rsidP="00CB3201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674" w:type="dxa"/>
            <w:shd w:val="clear" w:color="auto" w:fill="auto"/>
          </w:tcPr>
          <w:p w:rsidR="00B87885" w:rsidRPr="002F0D0E" w:rsidRDefault="007919DB" w:rsidP="004A0519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عملية الجمع والطرح  والضرب على المصفوفات</w:t>
            </w:r>
          </w:p>
        </w:tc>
        <w:tc>
          <w:tcPr>
            <w:tcW w:w="2838" w:type="dxa"/>
            <w:shd w:val="clear" w:color="auto" w:fill="auto"/>
          </w:tcPr>
          <w:p w:rsidR="008743F8" w:rsidRPr="002F0D0E" w:rsidRDefault="008743F8" w:rsidP="00570DC5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42" w:type="dxa"/>
            <w:shd w:val="clear" w:color="auto" w:fill="auto"/>
          </w:tcPr>
          <w:p w:rsidR="008743F8" w:rsidRPr="002F0D0E" w:rsidRDefault="00CC5C02" w:rsidP="00CE3EB4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واجب بيتي</w:t>
            </w:r>
          </w:p>
        </w:tc>
      </w:tr>
      <w:tr w:rsidR="00CC5C02" w:rsidRPr="002F0D0E" w:rsidTr="00CE3EB4">
        <w:tc>
          <w:tcPr>
            <w:tcW w:w="949" w:type="dxa"/>
            <w:shd w:val="clear" w:color="auto" w:fill="auto"/>
          </w:tcPr>
          <w:p w:rsidR="00CC5C02" w:rsidRPr="002F0D0E" w:rsidRDefault="00B93DAB" w:rsidP="00CC5C02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3</w:t>
            </w:r>
          </w:p>
        </w:tc>
        <w:tc>
          <w:tcPr>
            <w:tcW w:w="1433" w:type="dxa"/>
            <w:shd w:val="clear" w:color="auto" w:fill="auto"/>
          </w:tcPr>
          <w:p w:rsidR="00CC5C02" w:rsidRPr="002F0D0E" w:rsidRDefault="00CC5C02" w:rsidP="00CC5C02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674" w:type="dxa"/>
            <w:shd w:val="clear" w:color="auto" w:fill="auto"/>
          </w:tcPr>
          <w:p w:rsidR="00CC5C02" w:rsidRPr="002F0D0E" w:rsidRDefault="007919DB" w:rsidP="00980F33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  <w:r w:rsidRPr="00314F4D">
              <w:rPr>
                <w:rFonts w:hint="cs"/>
                <w:b/>
                <w:bCs/>
                <w:rtl/>
              </w:rPr>
              <w:t>المصفوفات القطرية :المصفوفة المثلثية العليا ,المصفوفة المثلثية السفلى , المصفوفة ( الثابتة ,الصفرية ,الوحدة ,الصماء ,الملتفة, المصفرة)</w:t>
            </w:r>
          </w:p>
        </w:tc>
        <w:tc>
          <w:tcPr>
            <w:tcW w:w="2838" w:type="dxa"/>
            <w:shd w:val="clear" w:color="auto" w:fill="auto"/>
          </w:tcPr>
          <w:p w:rsidR="00CC5C02" w:rsidRPr="002F0D0E" w:rsidRDefault="00CC5C02" w:rsidP="00CC5C02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42" w:type="dxa"/>
            <w:shd w:val="clear" w:color="auto" w:fill="auto"/>
          </w:tcPr>
          <w:p w:rsidR="00CC5C02" w:rsidRPr="002F0D0E" w:rsidRDefault="00CC5C02" w:rsidP="00CC5C02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واجب بيتي</w:t>
            </w:r>
          </w:p>
        </w:tc>
      </w:tr>
      <w:tr w:rsidR="00CC5C02" w:rsidRPr="002F0D0E" w:rsidTr="00CE3EB4">
        <w:tc>
          <w:tcPr>
            <w:tcW w:w="949" w:type="dxa"/>
            <w:shd w:val="clear" w:color="auto" w:fill="auto"/>
          </w:tcPr>
          <w:p w:rsidR="00CC5C02" w:rsidRPr="002F0D0E" w:rsidRDefault="00B93DAB" w:rsidP="00CC5C02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4</w:t>
            </w:r>
          </w:p>
        </w:tc>
        <w:tc>
          <w:tcPr>
            <w:tcW w:w="1433" w:type="dxa"/>
            <w:shd w:val="clear" w:color="auto" w:fill="auto"/>
          </w:tcPr>
          <w:p w:rsidR="00CC5C02" w:rsidRPr="002F0D0E" w:rsidRDefault="00CC5C02" w:rsidP="00CC5C02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674" w:type="dxa"/>
            <w:shd w:val="clear" w:color="auto" w:fill="auto"/>
          </w:tcPr>
          <w:p w:rsidR="00B87885" w:rsidRPr="002F0D0E" w:rsidRDefault="007919DB" w:rsidP="00E627B4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  <w:r w:rsidRPr="00314F4D">
              <w:rPr>
                <w:rFonts w:hint="cs"/>
                <w:b/>
                <w:bCs/>
                <w:rtl/>
              </w:rPr>
              <w:t>مبدلة المصفوفة, المصفوفات المتماثلة</w:t>
            </w:r>
          </w:p>
        </w:tc>
        <w:tc>
          <w:tcPr>
            <w:tcW w:w="2838" w:type="dxa"/>
            <w:shd w:val="clear" w:color="auto" w:fill="auto"/>
          </w:tcPr>
          <w:p w:rsidR="00CC5C02" w:rsidRPr="002F0D0E" w:rsidRDefault="00CC5C02" w:rsidP="00CC5C02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42" w:type="dxa"/>
            <w:shd w:val="clear" w:color="auto" w:fill="auto"/>
          </w:tcPr>
          <w:p w:rsidR="00CC5C02" w:rsidRPr="002F0D0E" w:rsidRDefault="00CC5C02" w:rsidP="00CC5C02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واجب بيتي</w:t>
            </w:r>
          </w:p>
        </w:tc>
      </w:tr>
      <w:tr w:rsidR="00E627B4" w:rsidRPr="002F0D0E" w:rsidTr="00CE3EB4">
        <w:tc>
          <w:tcPr>
            <w:tcW w:w="949" w:type="dxa"/>
            <w:shd w:val="clear" w:color="auto" w:fill="auto"/>
          </w:tcPr>
          <w:p w:rsidR="00E627B4" w:rsidRPr="002F0D0E" w:rsidRDefault="00E627B4" w:rsidP="00CC5C02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5</w:t>
            </w:r>
          </w:p>
        </w:tc>
        <w:tc>
          <w:tcPr>
            <w:tcW w:w="1433" w:type="dxa"/>
            <w:shd w:val="clear" w:color="auto" w:fill="auto"/>
          </w:tcPr>
          <w:p w:rsidR="00E627B4" w:rsidRPr="002F0D0E" w:rsidRDefault="00E627B4" w:rsidP="00CC5C02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674" w:type="dxa"/>
            <w:shd w:val="clear" w:color="auto" w:fill="auto"/>
          </w:tcPr>
          <w:p w:rsidR="00E627B4" w:rsidRPr="002F0D0E" w:rsidRDefault="007919DB" w:rsidP="00980F33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  <w:r w:rsidRPr="00314F4D">
              <w:rPr>
                <w:rFonts w:hint="cs"/>
                <w:b/>
                <w:bCs/>
                <w:rtl/>
              </w:rPr>
              <w:t>المصفوفات الملتوية التماثل</w:t>
            </w:r>
          </w:p>
        </w:tc>
        <w:tc>
          <w:tcPr>
            <w:tcW w:w="2838" w:type="dxa"/>
            <w:shd w:val="clear" w:color="auto" w:fill="auto"/>
          </w:tcPr>
          <w:p w:rsidR="00E627B4" w:rsidRPr="002F0D0E" w:rsidRDefault="00E627B4" w:rsidP="00CC5C02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42" w:type="dxa"/>
            <w:shd w:val="clear" w:color="auto" w:fill="auto"/>
          </w:tcPr>
          <w:p w:rsidR="00E627B4" w:rsidRPr="002F0D0E" w:rsidRDefault="00E627B4" w:rsidP="00CC5C02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واجب بيتي</w:t>
            </w:r>
          </w:p>
        </w:tc>
      </w:tr>
      <w:tr w:rsidR="00E627B4" w:rsidRPr="002F0D0E" w:rsidTr="00CE3EB4">
        <w:tc>
          <w:tcPr>
            <w:tcW w:w="949" w:type="dxa"/>
            <w:shd w:val="clear" w:color="auto" w:fill="auto"/>
          </w:tcPr>
          <w:p w:rsidR="00E627B4" w:rsidRPr="002F0D0E" w:rsidRDefault="00E627B4" w:rsidP="00CC5C02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6</w:t>
            </w:r>
          </w:p>
        </w:tc>
        <w:tc>
          <w:tcPr>
            <w:tcW w:w="1433" w:type="dxa"/>
            <w:shd w:val="clear" w:color="auto" w:fill="auto"/>
          </w:tcPr>
          <w:p w:rsidR="00E627B4" w:rsidRPr="002F0D0E" w:rsidRDefault="00E627B4" w:rsidP="00CC5C02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674" w:type="dxa"/>
            <w:shd w:val="clear" w:color="auto" w:fill="auto"/>
          </w:tcPr>
          <w:p w:rsidR="00E627B4" w:rsidRPr="002F0D0E" w:rsidRDefault="007919DB" w:rsidP="00980F33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  <w:r w:rsidRPr="00314F4D">
              <w:rPr>
                <w:rFonts w:hint="cs"/>
                <w:b/>
                <w:bCs/>
                <w:rtl/>
              </w:rPr>
              <w:t xml:space="preserve">المصفوفات </w:t>
            </w:r>
            <w:proofErr w:type="spellStart"/>
            <w:r w:rsidRPr="00314F4D">
              <w:rPr>
                <w:rFonts w:hint="cs"/>
                <w:b/>
                <w:bCs/>
                <w:rtl/>
              </w:rPr>
              <w:t>الهرمتية</w:t>
            </w:r>
            <w:proofErr w:type="spellEnd"/>
          </w:p>
        </w:tc>
        <w:tc>
          <w:tcPr>
            <w:tcW w:w="2838" w:type="dxa"/>
            <w:shd w:val="clear" w:color="auto" w:fill="auto"/>
          </w:tcPr>
          <w:p w:rsidR="00E627B4" w:rsidRPr="002F0D0E" w:rsidRDefault="00E627B4" w:rsidP="00CC5C02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42" w:type="dxa"/>
            <w:shd w:val="clear" w:color="auto" w:fill="auto"/>
          </w:tcPr>
          <w:p w:rsidR="00E627B4" w:rsidRPr="002F0D0E" w:rsidRDefault="00E627B4" w:rsidP="00CC5C02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واجب بيتي</w:t>
            </w:r>
          </w:p>
        </w:tc>
      </w:tr>
      <w:tr w:rsidR="00E627B4" w:rsidRPr="002F0D0E" w:rsidTr="00CE3EB4">
        <w:tc>
          <w:tcPr>
            <w:tcW w:w="949" w:type="dxa"/>
            <w:shd w:val="clear" w:color="auto" w:fill="auto"/>
          </w:tcPr>
          <w:p w:rsidR="00E627B4" w:rsidRPr="002F0D0E" w:rsidRDefault="00E627B4" w:rsidP="00B93DAB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7</w:t>
            </w:r>
          </w:p>
        </w:tc>
        <w:tc>
          <w:tcPr>
            <w:tcW w:w="1433" w:type="dxa"/>
            <w:shd w:val="clear" w:color="auto" w:fill="auto"/>
          </w:tcPr>
          <w:p w:rsidR="00E627B4" w:rsidRPr="002F0D0E" w:rsidRDefault="00E627B4" w:rsidP="00B93DAB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674" w:type="dxa"/>
            <w:shd w:val="clear" w:color="auto" w:fill="auto"/>
          </w:tcPr>
          <w:p w:rsidR="00E627B4" w:rsidRPr="002F0D0E" w:rsidRDefault="007919DB" w:rsidP="00980F33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  <w:r w:rsidRPr="00314F4D">
              <w:rPr>
                <w:rFonts w:hint="cs"/>
                <w:b/>
                <w:bCs/>
                <w:rtl/>
              </w:rPr>
              <w:t xml:space="preserve">المصفوفات </w:t>
            </w:r>
            <w:proofErr w:type="spellStart"/>
            <w:r w:rsidRPr="00314F4D">
              <w:rPr>
                <w:rFonts w:hint="cs"/>
                <w:b/>
                <w:bCs/>
                <w:rtl/>
              </w:rPr>
              <w:t>الهرمتية</w:t>
            </w:r>
            <w:proofErr w:type="spellEnd"/>
            <w:r w:rsidRPr="00314F4D">
              <w:rPr>
                <w:rFonts w:hint="cs"/>
                <w:b/>
                <w:bCs/>
                <w:rtl/>
              </w:rPr>
              <w:t xml:space="preserve">  الملتوية</w:t>
            </w:r>
          </w:p>
        </w:tc>
        <w:tc>
          <w:tcPr>
            <w:tcW w:w="2838" w:type="dxa"/>
            <w:shd w:val="clear" w:color="auto" w:fill="auto"/>
          </w:tcPr>
          <w:p w:rsidR="00E627B4" w:rsidRPr="002F0D0E" w:rsidRDefault="00E627B4" w:rsidP="00B93DAB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42" w:type="dxa"/>
            <w:shd w:val="clear" w:color="auto" w:fill="auto"/>
          </w:tcPr>
          <w:p w:rsidR="00E627B4" w:rsidRPr="002F0D0E" w:rsidRDefault="00E627B4" w:rsidP="00B93DAB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واجب بيتي</w:t>
            </w:r>
          </w:p>
        </w:tc>
      </w:tr>
      <w:tr w:rsidR="00E627B4" w:rsidRPr="002F0D0E" w:rsidTr="00CE3EB4">
        <w:tc>
          <w:tcPr>
            <w:tcW w:w="949" w:type="dxa"/>
            <w:shd w:val="clear" w:color="auto" w:fill="auto"/>
          </w:tcPr>
          <w:p w:rsidR="00E627B4" w:rsidRPr="002F0D0E" w:rsidRDefault="00E627B4" w:rsidP="00B93DAB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8</w:t>
            </w:r>
          </w:p>
        </w:tc>
        <w:tc>
          <w:tcPr>
            <w:tcW w:w="1433" w:type="dxa"/>
            <w:shd w:val="clear" w:color="auto" w:fill="auto"/>
          </w:tcPr>
          <w:p w:rsidR="00E627B4" w:rsidRPr="002F0D0E" w:rsidRDefault="00E627B4" w:rsidP="00B93DAB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674" w:type="dxa"/>
            <w:shd w:val="clear" w:color="auto" w:fill="auto"/>
          </w:tcPr>
          <w:p w:rsidR="00E627B4" w:rsidRPr="002F0D0E" w:rsidRDefault="007919DB" w:rsidP="00980F33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  <w:proofErr w:type="spellStart"/>
            <w:r w:rsidRPr="00314F4D">
              <w:rPr>
                <w:b/>
                <w:bCs/>
                <w:rtl/>
              </w:rPr>
              <w:t>ا</w:t>
            </w:r>
            <w:r w:rsidRPr="00314F4D">
              <w:rPr>
                <w:rFonts w:hint="cs"/>
                <w:b/>
                <w:bCs/>
                <w:rtl/>
              </w:rPr>
              <w:t>لتباديل</w:t>
            </w:r>
            <w:proofErr w:type="spellEnd"/>
            <w:r w:rsidRPr="00314F4D">
              <w:rPr>
                <w:rFonts w:hint="cs"/>
                <w:b/>
                <w:bCs/>
                <w:rtl/>
              </w:rPr>
              <w:t xml:space="preserve"> ,المحددات</w:t>
            </w:r>
          </w:p>
        </w:tc>
        <w:tc>
          <w:tcPr>
            <w:tcW w:w="2838" w:type="dxa"/>
            <w:shd w:val="clear" w:color="auto" w:fill="auto"/>
          </w:tcPr>
          <w:p w:rsidR="00E627B4" w:rsidRPr="002F0D0E" w:rsidRDefault="00E627B4" w:rsidP="00B93DAB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42" w:type="dxa"/>
            <w:shd w:val="clear" w:color="auto" w:fill="auto"/>
          </w:tcPr>
          <w:p w:rsidR="00E627B4" w:rsidRPr="002F0D0E" w:rsidRDefault="00E627B4" w:rsidP="00B93DAB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واجب بيتي</w:t>
            </w:r>
          </w:p>
        </w:tc>
      </w:tr>
      <w:tr w:rsidR="00E627B4" w:rsidRPr="002F0D0E" w:rsidTr="00CE3EB4">
        <w:tc>
          <w:tcPr>
            <w:tcW w:w="949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9</w:t>
            </w:r>
          </w:p>
        </w:tc>
        <w:tc>
          <w:tcPr>
            <w:tcW w:w="1433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674" w:type="dxa"/>
            <w:shd w:val="clear" w:color="auto" w:fill="auto"/>
          </w:tcPr>
          <w:p w:rsidR="00E627B4" w:rsidRPr="002F0D0E" w:rsidRDefault="007919DB" w:rsidP="00980F33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  <w:r w:rsidRPr="00314F4D">
              <w:rPr>
                <w:b/>
                <w:bCs/>
                <w:rtl/>
              </w:rPr>
              <w:t>ال</w:t>
            </w:r>
            <w:r w:rsidRPr="00314F4D">
              <w:rPr>
                <w:rFonts w:hint="cs"/>
                <w:b/>
                <w:bCs/>
                <w:rtl/>
              </w:rPr>
              <w:t>محدد الاول والمرافق</w:t>
            </w:r>
          </w:p>
        </w:tc>
        <w:tc>
          <w:tcPr>
            <w:tcW w:w="2838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42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واجب بيتي</w:t>
            </w:r>
          </w:p>
        </w:tc>
      </w:tr>
      <w:tr w:rsidR="00E627B4" w:rsidRPr="002F0D0E" w:rsidTr="00CE3EB4">
        <w:tc>
          <w:tcPr>
            <w:tcW w:w="949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</w:t>
            </w:r>
          </w:p>
        </w:tc>
        <w:tc>
          <w:tcPr>
            <w:tcW w:w="1433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674" w:type="dxa"/>
            <w:shd w:val="clear" w:color="auto" w:fill="auto"/>
          </w:tcPr>
          <w:p w:rsidR="00E627B4" w:rsidRPr="002F0D0E" w:rsidRDefault="007919DB" w:rsidP="00980F33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  <w:proofErr w:type="spellStart"/>
            <w:r w:rsidRPr="00314F4D">
              <w:rPr>
                <w:b/>
                <w:bCs/>
                <w:rtl/>
              </w:rPr>
              <w:t>ال</w:t>
            </w:r>
            <w:r w:rsidRPr="00314F4D">
              <w:rPr>
                <w:rFonts w:hint="cs"/>
                <w:b/>
                <w:bCs/>
                <w:rtl/>
              </w:rPr>
              <w:t>محيددات</w:t>
            </w:r>
            <w:proofErr w:type="spellEnd"/>
            <w:r w:rsidRPr="00314F4D">
              <w:rPr>
                <w:rFonts w:hint="cs"/>
                <w:b/>
                <w:bCs/>
                <w:rtl/>
              </w:rPr>
              <w:t xml:space="preserve"> والمكملات الجبرية</w:t>
            </w:r>
          </w:p>
        </w:tc>
        <w:tc>
          <w:tcPr>
            <w:tcW w:w="2838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42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واجب بيتي</w:t>
            </w:r>
          </w:p>
        </w:tc>
      </w:tr>
      <w:tr w:rsidR="00E627B4" w:rsidRPr="002F0D0E" w:rsidTr="00CE3EB4">
        <w:tc>
          <w:tcPr>
            <w:tcW w:w="949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1</w:t>
            </w:r>
          </w:p>
        </w:tc>
        <w:tc>
          <w:tcPr>
            <w:tcW w:w="1433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674" w:type="dxa"/>
            <w:shd w:val="clear" w:color="auto" w:fill="auto"/>
          </w:tcPr>
          <w:p w:rsidR="00E627B4" w:rsidRPr="002F0D0E" w:rsidRDefault="007919DB" w:rsidP="00980F33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</w:rPr>
            </w:pPr>
            <w:r w:rsidRPr="00314F4D">
              <w:rPr>
                <w:rFonts w:hint="cs"/>
                <w:b/>
                <w:bCs/>
                <w:rtl/>
              </w:rPr>
              <w:t xml:space="preserve">طرق حساب المحددات (طريقة الاسهم ,المحيدد الاول والمرافق ,طريقة </w:t>
            </w:r>
            <w:proofErr w:type="spellStart"/>
            <w:r w:rsidRPr="00314F4D">
              <w:rPr>
                <w:rFonts w:hint="cs"/>
                <w:b/>
                <w:bCs/>
                <w:rtl/>
              </w:rPr>
              <w:t>لابلاس</w:t>
            </w:r>
            <w:proofErr w:type="spellEnd"/>
            <w:r w:rsidRPr="00314F4D">
              <w:rPr>
                <w:rFonts w:hint="cs"/>
                <w:b/>
                <w:bCs/>
                <w:rtl/>
              </w:rPr>
              <w:t>).</w:t>
            </w:r>
          </w:p>
        </w:tc>
        <w:tc>
          <w:tcPr>
            <w:tcW w:w="2838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42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واجب بيتي</w:t>
            </w:r>
          </w:p>
        </w:tc>
      </w:tr>
      <w:tr w:rsidR="00E627B4" w:rsidRPr="002F0D0E" w:rsidTr="00CE3EB4">
        <w:tc>
          <w:tcPr>
            <w:tcW w:w="949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2</w:t>
            </w:r>
          </w:p>
        </w:tc>
        <w:tc>
          <w:tcPr>
            <w:tcW w:w="1433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674" w:type="dxa"/>
            <w:shd w:val="clear" w:color="auto" w:fill="auto"/>
          </w:tcPr>
          <w:p w:rsidR="00E627B4" w:rsidRPr="002F0D0E" w:rsidRDefault="007919DB" w:rsidP="00314F4D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  <w:r w:rsidRPr="00314F4D">
              <w:rPr>
                <w:rFonts w:hint="cs"/>
                <w:b/>
                <w:bCs/>
                <w:rtl/>
              </w:rPr>
              <w:t>المرافقة الثنائية للمصفوفة المربعة ,</w:t>
            </w:r>
          </w:p>
        </w:tc>
        <w:tc>
          <w:tcPr>
            <w:tcW w:w="2838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42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واجب بيتي</w:t>
            </w:r>
          </w:p>
        </w:tc>
      </w:tr>
      <w:tr w:rsidR="00E627B4" w:rsidRPr="002F0D0E" w:rsidTr="00CE3EB4">
        <w:tc>
          <w:tcPr>
            <w:tcW w:w="949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3</w:t>
            </w:r>
          </w:p>
        </w:tc>
        <w:tc>
          <w:tcPr>
            <w:tcW w:w="1433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674" w:type="dxa"/>
            <w:shd w:val="clear" w:color="auto" w:fill="auto"/>
          </w:tcPr>
          <w:p w:rsidR="00E627B4" w:rsidRPr="002F0D0E" w:rsidRDefault="00314F4D" w:rsidP="00980F33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معكوس المصفوفة </w:t>
            </w:r>
          </w:p>
        </w:tc>
        <w:tc>
          <w:tcPr>
            <w:tcW w:w="2838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42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واجب بيتي</w:t>
            </w:r>
          </w:p>
        </w:tc>
      </w:tr>
      <w:tr w:rsidR="00E627B4" w:rsidRPr="002F0D0E" w:rsidTr="00CE3EB4">
        <w:tc>
          <w:tcPr>
            <w:tcW w:w="949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4</w:t>
            </w:r>
          </w:p>
        </w:tc>
        <w:tc>
          <w:tcPr>
            <w:tcW w:w="1433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674" w:type="dxa"/>
            <w:shd w:val="clear" w:color="auto" w:fill="auto"/>
          </w:tcPr>
          <w:p w:rsidR="00E627B4" w:rsidRPr="002F0D0E" w:rsidRDefault="00314F4D" w:rsidP="00980F33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  <w:r w:rsidRPr="00314F4D">
              <w:rPr>
                <w:rFonts w:hint="cs"/>
                <w:b/>
                <w:bCs/>
                <w:rtl/>
              </w:rPr>
              <w:t>طرائق حساب معكوس المصفوفة (المرافقة الثنائية</w:t>
            </w:r>
            <w:r w:rsidRPr="00314F4D">
              <w:rPr>
                <w:rFonts w:hint="cs"/>
                <w:b/>
                <w:bCs/>
                <w:rtl/>
              </w:rPr>
              <w:t>)</w:t>
            </w:r>
          </w:p>
        </w:tc>
        <w:tc>
          <w:tcPr>
            <w:tcW w:w="2838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42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واجب بيتي</w:t>
            </w:r>
          </w:p>
        </w:tc>
      </w:tr>
      <w:tr w:rsidR="00E627B4" w:rsidRPr="002F0D0E" w:rsidTr="00CE3EB4">
        <w:tc>
          <w:tcPr>
            <w:tcW w:w="949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5</w:t>
            </w:r>
          </w:p>
        </w:tc>
        <w:tc>
          <w:tcPr>
            <w:tcW w:w="1433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4674" w:type="dxa"/>
            <w:shd w:val="clear" w:color="auto" w:fill="auto"/>
          </w:tcPr>
          <w:p w:rsidR="00E627B4" w:rsidRPr="002F0D0E" w:rsidRDefault="00314F4D" w:rsidP="00314F4D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  <w:r w:rsidRPr="00314F4D">
              <w:rPr>
                <w:rFonts w:hint="cs"/>
                <w:b/>
                <w:bCs/>
                <w:rtl/>
              </w:rPr>
              <w:t>التجزئة</w:t>
            </w:r>
          </w:p>
        </w:tc>
        <w:tc>
          <w:tcPr>
            <w:tcW w:w="2838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jc w:val="center"/>
              <w:rPr>
                <w:b/>
                <w:bCs/>
                <w:rtl/>
              </w:rPr>
            </w:pPr>
          </w:p>
        </w:tc>
        <w:tc>
          <w:tcPr>
            <w:tcW w:w="1242" w:type="dxa"/>
            <w:shd w:val="clear" w:color="auto" w:fill="auto"/>
          </w:tcPr>
          <w:p w:rsidR="00E627B4" w:rsidRPr="002F0D0E" w:rsidRDefault="00E627B4" w:rsidP="00F06C70">
            <w:pPr>
              <w:tabs>
                <w:tab w:val="left" w:pos="3270"/>
                <w:tab w:val="center" w:pos="5460"/>
              </w:tabs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واجب بيتي</w:t>
            </w:r>
          </w:p>
        </w:tc>
      </w:tr>
    </w:tbl>
    <w:p w:rsidR="008743F8" w:rsidRDefault="008743F8" w:rsidP="008743F8">
      <w:pPr>
        <w:rPr>
          <w:lang w:bidi="ar-IQ"/>
        </w:rPr>
      </w:pPr>
    </w:p>
    <w:p w:rsidR="00980F33" w:rsidRDefault="00980F33" w:rsidP="00314F4D">
      <w:pPr>
        <w:bidi w:val="0"/>
        <w:rPr>
          <w:rtl/>
          <w:lang w:bidi="ar-IQ"/>
        </w:rPr>
      </w:pPr>
      <w:bookmarkStart w:id="0" w:name="_GoBack"/>
      <w:bookmarkEnd w:id="0"/>
    </w:p>
    <w:p w:rsidR="00980F33" w:rsidRDefault="00980F33" w:rsidP="008743F8">
      <w:pPr>
        <w:rPr>
          <w:rtl/>
          <w:lang w:bidi="ar-IQ"/>
        </w:rPr>
      </w:pPr>
    </w:p>
    <w:p w:rsidR="00980F33" w:rsidRDefault="00980F33" w:rsidP="008743F8">
      <w:pPr>
        <w:rPr>
          <w:rtl/>
          <w:lang w:bidi="ar-IQ"/>
        </w:rPr>
      </w:pPr>
    </w:p>
    <w:p w:rsidR="00980F33" w:rsidRDefault="00980F33" w:rsidP="008743F8">
      <w:pPr>
        <w:rPr>
          <w:rtl/>
          <w:lang w:bidi="ar-IQ"/>
        </w:rPr>
      </w:pPr>
    </w:p>
    <w:p w:rsidR="00980F33" w:rsidRDefault="00980F33" w:rsidP="008743F8">
      <w:pPr>
        <w:rPr>
          <w:rtl/>
          <w:lang w:bidi="ar-IQ"/>
        </w:rPr>
      </w:pPr>
    </w:p>
    <w:p w:rsidR="00980F33" w:rsidRDefault="00980F33" w:rsidP="008743F8">
      <w:pPr>
        <w:rPr>
          <w:rtl/>
          <w:lang w:bidi="ar-IQ"/>
        </w:rPr>
      </w:pPr>
    </w:p>
    <w:p w:rsidR="00980F33" w:rsidRDefault="00980F33" w:rsidP="008743F8">
      <w:pPr>
        <w:rPr>
          <w:rtl/>
          <w:lang w:bidi="ar-IQ"/>
        </w:rPr>
      </w:pPr>
    </w:p>
    <w:p w:rsidR="00980F33" w:rsidRDefault="00980F33" w:rsidP="008743F8">
      <w:pPr>
        <w:rPr>
          <w:rtl/>
          <w:lang w:bidi="ar-IQ"/>
        </w:rPr>
      </w:pPr>
    </w:p>
    <w:p w:rsidR="00980F33" w:rsidRDefault="00980F33" w:rsidP="008743F8">
      <w:pPr>
        <w:rPr>
          <w:rtl/>
          <w:lang w:bidi="ar-IQ"/>
        </w:rPr>
      </w:pPr>
    </w:p>
    <w:p w:rsidR="00980F33" w:rsidRDefault="00980F33" w:rsidP="008743F8">
      <w:pPr>
        <w:rPr>
          <w:rtl/>
          <w:lang w:bidi="ar-IQ"/>
        </w:rPr>
      </w:pPr>
    </w:p>
    <w:p w:rsidR="00980F33" w:rsidRDefault="00980F33" w:rsidP="008743F8">
      <w:pPr>
        <w:rPr>
          <w:rtl/>
          <w:lang w:bidi="ar-IQ"/>
        </w:rPr>
      </w:pPr>
    </w:p>
    <w:p w:rsidR="00980F33" w:rsidRDefault="00980F33" w:rsidP="008743F8">
      <w:pPr>
        <w:rPr>
          <w:rtl/>
          <w:lang w:bidi="ar-IQ"/>
        </w:rPr>
      </w:pPr>
    </w:p>
    <w:p w:rsidR="00980F33" w:rsidRDefault="00980F33" w:rsidP="008743F8">
      <w:pPr>
        <w:rPr>
          <w:rtl/>
          <w:lang w:bidi="ar-IQ"/>
        </w:rPr>
      </w:pPr>
    </w:p>
    <w:p w:rsidR="00980F33" w:rsidRDefault="00980F33" w:rsidP="008743F8">
      <w:pPr>
        <w:rPr>
          <w:lang w:bidi="ar-IQ"/>
        </w:rPr>
      </w:pPr>
    </w:p>
    <w:p w:rsidR="009678FB" w:rsidRDefault="009678FB" w:rsidP="008743F8">
      <w:pPr>
        <w:rPr>
          <w:lang w:bidi="ar-IQ"/>
        </w:rPr>
      </w:pPr>
    </w:p>
    <w:p w:rsidR="009678FB" w:rsidRDefault="009678FB" w:rsidP="008743F8">
      <w:pPr>
        <w:rPr>
          <w:lang w:bidi="ar-IQ"/>
        </w:rPr>
      </w:pPr>
    </w:p>
    <w:p w:rsidR="00E631CC" w:rsidRDefault="00E631CC" w:rsidP="00E631CC">
      <w:pPr>
        <w:rPr>
          <w:b/>
          <w:bCs/>
        </w:rPr>
      </w:pPr>
      <w:r>
        <w:rPr>
          <w:rFonts w:hint="cs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99DD14D" wp14:editId="167353F6">
                <wp:simplePos x="0" y="0"/>
                <wp:positionH relativeFrom="column">
                  <wp:posOffset>-114300</wp:posOffset>
                </wp:positionH>
                <wp:positionV relativeFrom="paragraph">
                  <wp:posOffset>-56515</wp:posOffset>
                </wp:positionV>
                <wp:extent cx="2677160" cy="2057400"/>
                <wp:effectExtent l="76200" t="76200" r="27940" b="19050"/>
                <wp:wrapNone/>
                <wp:docPr id="12" name="مخطط انسيابي: معالجة متعاقبة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77160" cy="2057400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135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E631CC" w:rsidRPr="008D04CB" w:rsidRDefault="00E631CC" w:rsidP="00E631CC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smartTag w:uri="urn:schemas-microsoft-com:office:smarttags" w:element="place">
                              <w:smartTag w:uri="urn:schemas-microsoft-com:office:smarttags" w:element="PlaceType">
                                <w:r w:rsidRPr="008D04CB">
                                  <w:rPr>
                                    <w:b/>
                                    <w:bCs/>
                                    <w:sz w:val="28"/>
                                    <w:szCs w:val="28"/>
                                    <w:lang w:bidi="ar-IQ"/>
                                  </w:rPr>
                                  <w:t>Republic</w:t>
                                </w:r>
                              </w:smartTag>
                              <w:r w:rsidRPr="008D04CB">
                                <w:rPr>
                                  <w:b/>
                                  <w:bCs/>
                                  <w:sz w:val="28"/>
                                  <w:szCs w:val="28"/>
                                  <w:lang w:bidi="ar-IQ"/>
                                </w:rPr>
                                <w:t xml:space="preserve"> of </w:t>
                              </w:r>
                              <w:smartTag w:uri="urn:schemas-microsoft-com:office:smarttags" w:element="PlaceName">
                                <w:r w:rsidRPr="008D04CB">
                                  <w:rPr>
                                    <w:b/>
                                    <w:bCs/>
                                    <w:sz w:val="28"/>
                                    <w:szCs w:val="28"/>
                                    <w:lang w:bidi="ar-IQ"/>
                                  </w:rPr>
                                  <w:t>Iraq</w:t>
                                </w:r>
                              </w:smartTag>
                            </w:smartTag>
                          </w:p>
                          <w:p w:rsidR="00E631CC" w:rsidRPr="008D04CB" w:rsidRDefault="00E631CC" w:rsidP="00E631CC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</w:p>
                          <w:p w:rsidR="00E631CC" w:rsidRPr="008D04CB" w:rsidRDefault="00E631CC" w:rsidP="00E631CC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</w:pPr>
                            <w:r w:rsidRPr="008D04CB"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>The Ministry Of Higher Education</w:t>
                            </w:r>
                          </w:p>
                          <w:p w:rsidR="00E631CC" w:rsidRPr="008D04CB" w:rsidRDefault="00E631CC" w:rsidP="00E631CC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</w:pPr>
                          </w:p>
                          <w:p w:rsidR="00E631CC" w:rsidRPr="008D04CB" w:rsidRDefault="00E631CC" w:rsidP="00E631CC">
                            <w:pPr>
                              <w:jc w:val="center"/>
                              <w:rPr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8D04CB"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>&amp; Scientific Research</w:t>
                            </w:r>
                          </w:p>
                          <w:p w:rsidR="00E631CC" w:rsidRPr="008D04CB" w:rsidRDefault="00E631CC" w:rsidP="00E631CC">
                            <w:pPr>
                              <w:jc w:val="center"/>
                              <w:rPr>
                                <w:sz w:val="28"/>
                                <w:szCs w:val="28"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مخطط انسيابي: معالجة متعاقبة 12" o:spid="_x0000_s1030" type="#_x0000_t176" style="position:absolute;left:0;text-align:left;margin-left:-9pt;margin-top:-4.45pt;width:210.8pt;height:162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">
                <v:shadow on="t" opacity=".5" offset="-6pt,-6pt"/>
                <v:textbox>
                  <w:txbxContent>
                    <w:p w:rsidR="00E631CC" w:rsidRPr="008D04CB" w:rsidRDefault="00E631CC" w:rsidP="00E631CC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smartTag w:uri="urn:schemas-microsoft-com:office:smarttags" w:element="place">
                        <w:smartTag w:uri="urn:schemas-microsoft-com:office:smarttags" w:element="PlaceType">
                          <w:r w:rsidRPr="008D04CB">
                            <w:rPr>
                              <w:b/>
                              <w:bCs/>
                              <w:sz w:val="28"/>
                              <w:szCs w:val="28"/>
                              <w:lang w:bidi="ar-IQ"/>
                            </w:rPr>
                            <w:t>Republic</w:t>
                          </w:r>
                        </w:smartTag>
                        <w:r w:rsidRPr="008D04CB">
                          <w:rPr>
                            <w:b/>
                            <w:bCs/>
                            <w:sz w:val="28"/>
                            <w:szCs w:val="28"/>
                            <w:lang w:bidi="ar-IQ"/>
                          </w:rPr>
                          <w:t xml:space="preserve"> of </w:t>
                        </w:r>
                        <w:smartTag w:uri="urn:schemas-microsoft-com:office:smarttags" w:element="PlaceName">
                          <w:r w:rsidRPr="008D04CB">
                            <w:rPr>
                              <w:b/>
                              <w:bCs/>
                              <w:sz w:val="28"/>
                              <w:szCs w:val="28"/>
                              <w:lang w:bidi="ar-IQ"/>
                            </w:rPr>
                            <w:t>Iraq</w:t>
                          </w:r>
                        </w:smartTag>
                      </w:smartTag>
                    </w:p>
                    <w:p w:rsidR="00E631CC" w:rsidRPr="008D04CB" w:rsidRDefault="00E631CC" w:rsidP="00E631CC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</w:p>
                    <w:p w:rsidR="00E631CC" w:rsidRPr="008D04CB" w:rsidRDefault="00E631CC" w:rsidP="00E631CC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</w:pPr>
                      <w:r w:rsidRPr="008D04CB"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  <w:t>The Ministry Of Higher Education</w:t>
                      </w:r>
                    </w:p>
                    <w:p w:rsidR="00E631CC" w:rsidRPr="008D04CB" w:rsidRDefault="00E631CC" w:rsidP="00E631CC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</w:pPr>
                    </w:p>
                    <w:p w:rsidR="00E631CC" w:rsidRPr="008D04CB" w:rsidRDefault="00E631CC" w:rsidP="00E631CC">
                      <w:pPr>
                        <w:jc w:val="center"/>
                        <w:rPr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8D04CB"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  <w:t>&amp; Scientific Research</w:t>
                      </w:r>
                    </w:p>
                    <w:p w:rsidR="00E631CC" w:rsidRPr="008D04CB" w:rsidRDefault="00E631CC" w:rsidP="00E631CC">
                      <w:pPr>
                        <w:jc w:val="center"/>
                        <w:rPr>
                          <w:sz w:val="28"/>
                          <w:szCs w:val="28"/>
                          <w:lang w:bidi="ar-IQ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hint="cs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168C7CD" wp14:editId="0BC5EF99">
                <wp:simplePos x="0" y="0"/>
                <wp:positionH relativeFrom="column">
                  <wp:posOffset>4600575</wp:posOffset>
                </wp:positionH>
                <wp:positionV relativeFrom="paragraph">
                  <wp:posOffset>-56515</wp:posOffset>
                </wp:positionV>
                <wp:extent cx="2433955" cy="2057400"/>
                <wp:effectExtent l="0" t="76200" r="99695" b="19050"/>
                <wp:wrapNone/>
                <wp:docPr id="11" name="مخطط انسيابي: معالجة متعاقبة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33955" cy="2057400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189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E631CC" w:rsidRPr="000E0F69" w:rsidRDefault="00E631CC" w:rsidP="00E631CC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 w:rsidRPr="000E0F69">
                              <w:rPr>
                                <w:b/>
                                <w:bCs/>
                              </w:rPr>
                              <w:t>University: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</w:rPr>
                              <w:t>Dyiala</w:t>
                            </w:r>
                            <w:proofErr w:type="spellEnd"/>
                          </w:p>
                          <w:p w:rsidR="00E631CC" w:rsidRPr="000E0F69" w:rsidRDefault="00E631CC" w:rsidP="00E631CC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 w:rsidRPr="000E0F69">
                              <w:rPr>
                                <w:b/>
                                <w:bCs/>
                              </w:rPr>
                              <w:t>College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Pr="007002FB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:</w:t>
                            </w:r>
                            <w:r w:rsidRPr="007002FB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7002FB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College of </w:t>
                            </w: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Administration and economic</w:t>
                            </w:r>
                          </w:p>
                          <w:p w:rsidR="00E631CC" w:rsidRPr="000E0F69" w:rsidRDefault="00E631CC" w:rsidP="00E631CC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 w:rsidRPr="000E0F69">
                              <w:rPr>
                                <w:b/>
                                <w:bCs/>
                              </w:rPr>
                              <w:t>Department</w:t>
                            </w:r>
                            <w:r w:rsidRPr="007002F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:</w:t>
                            </w:r>
                            <w:r w:rsidRPr="007002FB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002F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Economics / statistic </w:t>
                            </w:r>
                          </w:p>
                          <w:p w:rsidR="00E631CC" w:rsidRPr="000E0F69" w:rsidRDefault="00E631CC" w:rsidP="00E631CC">
                            <w:pPr>
                              <w:jc w:val="right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0E0F69">
                              <w:rPr>
                                <w:b/>
                                <w:bCs/>
                              </w:rPr>
                              <w:t>Stage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: </w:t>
                            </w:r>
                          </w:p>
                          <w:p w:rsidR="00E631CC" w:rsidRDefault="00E631CC" w:rsidP="00E631CC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 w:rsidRPr="000E0F69">
                              <w:rPr>
                                <w:b/>
                                <w:bCs/>
                              </w:rPr>
                              <w:t>Lecturer name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: </w:t>
                            </w:r>
                          </w:p>
                          <w:p w:rsidR="00E631CC" w:rsidRPr="000E0F69" w:rsidRDefault="00E631CC" w:rsidP="00E631CC">
                            <w:pPr>
                              <w:jc w:val="right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</w:p>
                          <w:p w:rsidR="00E631CC" w:rsidRPr="000E0F69" w:rsidRDefault="00E631CC" w:rsidP="00E631CC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 w:rsidRPr="000E0F69">
                              <w:rPr>
                                <w:b/>
                                <w:bCs/>
                              </w:rPr>
                              <w:t>Qualification:</w:t>
                            </w:r>
                            <w:r w:rsidRPr="007002FB">
                              <w:t xml:space="preserve"> </w:t>
                            </w:r>
                            <w:r w:rsidRPr="007002FB">
                              <w:rPr>
                                <w:b/>
                                <w:bCs/>
                              </w:rPr>
                              <w:t>Masters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</w:p>
                          <w:p w:rsidR="00E631CC" w:rsidRPr="000E0F69" w:rsidRDefault="00E631CC" w:rsidP="00E631CC">
                            <w:pPr>
                              <w:jc w:val="right"/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0E0F69">
                              <w:rPr>
                                <w:b/>
                                <w:bCs/>
                              </w:rPr>
                              <w:t>Place of work</w:t>
                            </w:r>
                            <w:r w:rsidRPr="007002F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: University of </w:t>
                            </w:r>
                            <w:proofErr w:type="spellStart"/>
                            <w:r w:rsidRPr="007002F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d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i</w:t>
                            </w:r>
                            <w:r w:rsidRPr="007002F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yala</w:t>
                            </w:r>
                            <w:proofErr w:type="spellEnd"/>
                            <w:r w:rsidRPr="007002FB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مخطط انسيابي: معالجة متعاقبة 11" o:spid="_x0000_s1031" type="#_x0000_t176" style="position:absolute;left:0;text-align:left;margin-left:362.25pt;margin-top:-4.45pt;width:191.65pt;height:16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">
                <v:shadow on="t" opacity=".5" offset="6pt,-6pt"/>
                <v:textbox>
                  <w:txbxContent>
                    <w:p w:rsidR="00E631CC" w:rsidRPr="000E0F69" w:rsidRDefault="00E631CC" w:rsidP="00E631CC">
                      <w:pPr>
                        <w:jc w:val="right"/>
                        <w:rPr>
                          <w:b/>
                          <w:bCs/>
                        </w:rPr>
                      </w:pPr>
                      <w:r w:rsidRPr="000E0F69">
                        <w:rPr>
                          <w:b/>
                          <w:bCs/>
                        </w:rPr>
                        <w:t>University:</w:t>
                      </w:r>
                      <w:r>
                        <w:rPr>
                          <w:b/>
                          <w:bCs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bCs/>
                        </w:rPr>
                        <w:t>Dyiala</w:t>
                      </w:r>
                      <w:proofErr w:type="spellEnd"/>
                    </w:p>
                    <w:p w:rsidR="00E631CC" w:rsidRPr="000E0F69" w:rsidRDefault="00E631CC" w:rsidP="00E631CC">
                      <w:pPr>
                        <w:jc w:val="right"/>
                        <w:rPr>
                          <w:b/>
                          <w:bCs/>
                        </w:rPr>
                      </w:pPr>
                      <w:r w:rsidRPr="000E0F69">
                        <w:rPr>
                          <w:b/>
                          <w:bCs/>
                        </w:rPr>
                        <w:t>College</w:t>
                      </w:r>
                      <w:r>
                        <w:rPr>
                          <w:b/>
                          <w:bCs/>
                        </w:rPr>
                        <w:t xml:space="preserve"> </w:t>
                      </w:r>
                      <w:r w:rsidRPr="007002FB">
                        <w:rPr>
                          <w:b/>
                          <w:bCs/>
                          <w:sz w:val="22"/>
                          <w:szCs w:val="22"/>
                        </w:rPr>
                        <w:t>:</w:t>
                      </w:r>
                      <w:r w:rsidRPr="007002FB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Pr="007002FB">
                        <w:rPr>
                          <w:b/>
                          <w:bCs/>
                          <w:sz w:val="22"/>
                          <w:szCs w:val="22"/>
                        </w:rPr>
                        <w:t xml:space="preserve">College of </w:t>
                      </w: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Administration and economic</w:t>
                      </w:r>
                    </w:p>
                    <w:p w:rsidR="00E631CC" w:rsidRPr="000E0F69" w:rsidRDefault="00E631CC" w:rsidP="00E631CC">
                      <w:pPr>
                        <w:jc w:val="right"/>
                        <w:rPr>
                          <w:b/>
                          <w:bCs/>
                        </w:rPr>
                      </w:pPr>
                      <w:r w:rsidRPr="000E0F69">
                        <w:rPr>
                          <w:b/>
                          <w:bCs/>
                        </w:rPr>
                        <w:t>Department</w:t>
                      </w:r>
                      <w:r w:rsidRPr="007002FB">
                        <w:rPr>
                          <w:b/>
                          <w:bCs/>
                          <w:sz w:val="20"/>
                          <w:szCs w:val="20"/>
                        </w:rPr>
                        <w:t>:</w:t>
                      </w:r>
                      <w:r w:rsidRPr="007002FB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7002FB">
                        <w:rPr>
                          <w:b/>
                          <w:bCs/>
                          <w:sz w:val="20"/>
                          <w:szCs w:val="20"/>
                        </w:rPr>
                        <w:t xml:space="preserve">Economics / statistic </w:t>
                      </w:r>
                    </w:p>
                    <w:p w:rsidR="00E631CC" w:rsidRPr="000E0F69" w:rsidRDefault="00E631CC" w:rsidP="00E631CC">
                      <w:pPr>
                        <w:jc w:val="right"/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0E0F69">
                        <w:rPr>
                          <w:b/>
                          <w:bCs/>
                        </w:rPr>
                        <w:t>Stage</w:t>
                      </w:r>
                      <w:r>
                        <w:rPr>
                          <w:b/>
                          <w:bCs/>
                        </w:rPr>
                        <w:t xml:space="preserve"> : </w:t>
                      </w:r>
                    </w:p>
                    <w:p w:rsidR="00E631CC" w:rsidRDefault="00E631CC" w:rsidP="00E631CC">
                      <w:pPr>
                        <w:jc w:val="right"/>
                        <w:rPr>
                          <w:b/>
                          <w:bCs/>
                        </w:rPr>
                      </w:pPr>
                      <w:r w:rsidRPr="000E0F69">
                        <w:rPr>
                          <w:b/>
                          <w:bCs/>
                        </w:rPr>
                        <w:t>Lecturer name</w:t>
                      </w:r>
                      <w:r>
                        <w:rPr>
                          <w:b/>
                          <w:bCs/>
                        </w:rPr>
                        <w:t xml:space="preserve">: </w:t>
                      </w:r>
                    </w:p>
                    <w:p w:rsidR="00E631CC" w:rsidRPr="000E0F69" w:rsidRDefault="00E631CC" w:rsidP="00E631CC">
                      <w:pPr>
                        <w:jc w:val="right"/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b/>
                          <w:bCs/>
                        </w:rPr>
                        <w:t xml:space="preserve"> </w:t>
                      </w:r>
                    </w:p>
                    <w:p w:rsidR="00E631CC" w:rsidRPr="000E0F69" w:rsidRDefault="00E631CC" w:rsidP="00E631CC">
                      <w:pPr>
                        <w:jc w:val="right"/>
                        <w:rPr>
                          <w:b/>
                          <w:bCs/>
                        </w:rPr>
                      </w:pPr>
                      <w:r w:rsidRPr="000E0F69">
                        <w:rPr>
                          <w:b/>
                          <w:bCs/>
                        </w:rPr>
                        <w:t>Qualification:</w:t>
                      </w:r>
                      <w:r w:rsidRPr="007002FB">
                        <w:t xml:space="preserve"> </w:t>
                      </w:r>
                      <w:r w:rsidRPr="007002FB">
                        <w:rPr>
                          <w:b/>
                          <w:bCs/>
                        </w:rPr>
                        <w:t>Masters</w:t>
                      </w:r>
                      <w:r>
                        <w:rPr>
                          <w:b/>
                          <w:bCs/>
                        </w:rPr>
                        <w:t xml:space="preserve"> </w:t>
                      </w:r>
                    </w:p>
                    <w:p w:rsidR="00E631CC" w:rsidRPr="000E0F69" w:rsidRDefault="00E631CC" w:rsidP="00E631CC">
                      <w:pPr>
                        <w:jc w:val="right"/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0E0F69">
                        <w:rPr>
                          <w:b/>
                          <w:bCs/>
                        </w:rPr>
                        <w:t>Place of work</w:t>
                      </w:r>
                      <w:r w:rsidRPr="007002FB">
                        <w:rPr>
                          <w:b/>
                          <w:bCs/>
                          <w:sz w:val="20"/>
                          <w:szCs w:val="20"/>
                        </w:rPr>
                        <w:t xml:space="preserve">: University of </w:t>
                      </w:r>
                      <w:proofErr w:type="spellStart"/>
                      <w:r w:rsidRPr="007002FB">
                        <w:rPr>
                          <w:b/>
                          <w:bCs/>
                          <w:sz w:val="20"/>
                          <w:szCs w:val="20"/>
                        </w:rPr>
                        <w:t>d</w:t>
                      </w: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i</w:t>
                      </w:r>
                      <w:r w:rsidRPr="007002FB">
                        <w:rPr>
                          <w:b/>
                          <w:bCs/>
                          <w:sz w:val="20"/>
                          <w:szCs w:val="20"/>
                        </w:rPr>
                        <w:t>yala</w:t>
                      </w:r>
                      <w:proofErr w:type="spellEnd"/>
                      <w:r w:rsidRPr="007002FB">
                        <w:rPr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E631CC" w:rsidRPr="001A785E" w:rsidRDefault="00E631CC" w:rsidP="00E631CC">
      <w:pPr>
        <w:rPr>
          <w:b/>
          <w:bCs/>
          <w:lang w:bidi="ar-IQ"/>
        </w:rPr>
      </w:pPr>
      <w:r w:rsidRPr="001A785E">
        <w:rPr>
          <w:rFonts w:hint="cs"/>
          <w:b/>
          <w:bCs/>
          <w:rtl/>
          <w:lang w:bidi="ar-IQ"/>
        </w:rPr>
        <w:t xml:space="preserve">                                                                           </w:t>
      </w:r>
      <w:r>
        <w:rPr>
          <w:rFonts w:hint="cs"/>
          <w:b/>
          <w:bCs/>
          <w:rtl/>
          <w:lang w:bidi="ar-IQ"/>
        </w:rPr>
        <w:t xml:space="preserve"> </w:t>
      </w:r>
      <w:r w:rsidRPr="001A785E">
        <w:rPr>
          <w:rFonts w:hint="cs"/>
          <w:b/>
          <w:bCs/>
          <w:rtl/>
          <w:lang w:bidi="ar-IQ"/>
        </w:rPr>
        <w:t>بسم  الله الرحمن الرحيم</w:t>
      </w:r>
    </w:p>
    <w:p w:rsidR="00E631CC" w:rsidRDefault="00E631CC" w:rsidP="00E631CC">
      <w:pPr>
        <w:rPr>
          <w:lang w:bidi="ar-IQ"/>
        </w:rPr>
      </w:pPr>
      <w:r>
        <w:rPr>
          <w:b/>
          <w:bCs/>
          <w:noProof/>
        </w:rPr>
        <w:drawing>
          <wp:anchor distT="0" distB="0" distL="114300" distR="114300" simplePos="0" relativeHeight="251671552" behindDoc="1" locked="0" layoutInCell="1" allowOverlap="1" wp14:anchorId="4385782E" wp14:editId="72604E01">
            <wp:simplePos x="0" y="0"/>
            <wp:positionH relativeFrom="column">
              <wp:posOffset>2514600</wp:posOffset>
            </wp:positionH>
            <wp:positionV relativeFrom="paragraph">
              <wp:posOffset>211455</wp:posOffset>
            </wp:positionV>
            <wp:extent cx="2057400" cy="1099185"/>
            <wp:effectExtent l="0" t="0" r="0" b="5715"/>
            <wp:wrapNone/>
            <wp:docPr id="10" name="صورة 10" descr="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s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099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631CC" w:rsidRPr="008D04CB" w:rsidRDefault="00E631CC" w:rsidP="00E631CC">
      <w:pPr>
        <w:rPr>
          <w:lang w:bidi="ar-IQ"/>
        </w:rPr>
      </w:pPr>
    </w:p>
    <w:p w:rsidR="00E631CC" w:rsidRPr="008D04CB" w:rsidRDefault="00E631CC" w:rsidP="00E631CC">
      <w:pPr>
        <w:rPr>
          <w:lang w:bidi="ar-IQ"/>
        </w:rPr>
      </w:pPr>
    </w:p>
    <w:p w:rsidR="00E631CC" w:rsidRPr="008D04CB" w:rsidRDefault="00E631CC" w:rsidP="00E631CC">
      <w:pPr>
        <w:rPr>
          <w:lang w:bidi="ar-IQ"/>
        </w:rPr>
      </w:pPr>
    </w:p>
    <w:p w:rsidR="00E631CC" w:rsidRPr="008D04CB" w:rsidRDefault="00E631CC" w:rsidP="00E631CC">
      <w:pPr>
        <w:rPr>
          <w:lang w:bidi="ar-IQ"/>
        </w:rPr>
      </w:pPr>
      <w:r>
        <w:rPr>
          <w:rFonts w:hint="cs"/>
          <w:rtl/>
        </w:rPr>
        <w:t>ؤ</w:t>
      </w:r>
    </w:p>
    <w:p w:rsidR="00E631CC" w:rsidRPr="008D04CB" w:rsidRDefault="00E631CC" w:rsidP="00E631CC">
      <w:pPr>
        <w:rPr>
          <w:rtl/>
        </w:rPr>
      </w:pPr>
    </w:p>
    <w:p w:rsidR="00E631CC" w:rsidRPr="008D04CB" w:rsidRDefault="00E631CC" w:rsidP="00E631CC">
      <w:pPr>
        <w:rPr>
          <w:lang w:bidi="ar-IQ"/>
        </w:rPr>
      </w:pPr>
    </w:p>
    <w:p w:rsidR="00E631CC" w:rsidRPr="008D04CB" w:rsidRDefault="00E631CC" w:rsidP="00E631CC">
      <w:pPr>
        <w:rPr>
          <w:lang w:bidi="ar-IQ"/>
        </w:rPr>
      </w:pPr>
    </w:p>
    <w:p w:rsidR="00E631CC" w:rsidRDefault="00E631CC" w:rsidP="00E631CC">
      <w:pPr>
        <w:rPr>
          <w:lang w:bidi="ar-IQ"/>
        </w:rPr>
      </w:pPr>
    </w:p>
    <w:p w:rsidR="00E631CC" w:rsidRPr="008D04CB" w:rsidRDefault="00E631CC" w:rsidP="00E631CC">
      <w:pPr>
        <w:rPr>
          <w:b/>
          <w:bCs/>
          <w:sz w:val="36"/>
          <w:szCs w:val="36"/>
          <w:lang w:bidi="ar-IQ"/>
        </w:rPr>
      </w:pPr>
    </w:p>
    <w:p w:rsidR="00E631CC" w:rsidRDefault="00E631CC" w:rsidP="00E631CC">
      <w:pPr>
        <w:jc w:val="center"/>
        <w:rPr>
          <w:b/>
          <w:bCs/>
          <w:sz w:val="36"/>
          <w:szCs w:val="36"/>
          <w:rtl/>
          <w:lang w:bidi="ar-IQ"/>
        </w:rPr>
      </w:pPr>
      <w:r>
        <w:rPr>
          <w:b/>
          <w:bCs/>
          <w:sz w:val="36"/>
          <w:szCs w:val="36"/>
          <w:lang w:bidi="ar-IQ"/>
        </w:rPr>
        <w:t xml:space="preserve">Flow up of implementation celli pass play </w:t>
      </w:r>
    </w:p>
    <w:p w:rsidR="00E631CC" w:rsidRDefault="00E631CC" w:rsidP="00E631CC">
      <w:pPr>
        <w:jc w:val="center"/>
        <w:rPr>
          <w:b/>
          <w:bCs/>
          <w:sz w:val="36"/>
          <w:szCs w:val="36"/>
          <w:lang w:bidi="ar-IQ"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40"/>
        <w:gridCol w:w="1808"/>
        <w:gridCol w:w="1560"/>
        <w:gridCol w:w="1800"/>
        <w:gridCol w:w="1560"/>
        <w:gridCol w:w="2868"/>
      </w:tblGrid>
      <w:tr w:rsidR="00E631CC" w:rsidRPr="002F0D0E" w:rsidTr="00711A7F">
        <w:trPr>
          <w:trHeight w:val="802"/>
        </w:trPr>
        <w:tc>
          <w:tcPr>
            <w:tcW w:w="8268" w:type="dxa"/>
            <w:gridSpan w:val="5"/>
            <w:shd w:val="clear" w:color="auto" w:fill="auto"/>
          </w:tcPr>
          <w:p w:rsidR="00E631CC" w:rsidRPr="00C44EDA" w:rsidRDefault="00E631CC" w:rsidP="00711A7F">
            <w:pPr>
              <w:jc w:val="right"/>
              <w:rPr>
                <w:sz w:val="28"/>
                <w:szCs w:val="28"/>
                <w:lang w:bidi="ar-IQ"/>
              </w:rPr>
            </w:pPr>
          </w:p>
        </w:tc>
        <w:tc>
          <w:tcPr>
            <w:tcW w:w="2868" w:type="dxa"/>
            <w:shd w:val="clear" w:color="auto" w:fill="auto"/>
          </w:tcPr>
          <w:p w:rsidR="00E631CC" w:rsidRPr="002F0D0E" w:rsidRDefault="00E631CC" w:rsidP="00711A7F">
            <w:pPr>
              <w:jc w:val="center"/>
              <w:rPr>
                <w:sz w:val="32"/>
                <w:szCs w:val="32"/>
                <w:lang w:bidi="ar-IQ"/>
              </w:rPr>
            </w:pPr>
            <w:r w:rsidRPr="002F0D0E">
              <w:rPr>
                <w:sz w:val="32"/>
                <w:szCs w:val="32"/>
                <w:lang w:bidi="ar-IQ"/>
              </w:rPr>
              <w:t>Course Instructor</w:t>
            </w:r>
          </w:p>
        </w:tc>
      </w:tr>
      <w:tr w:rsidR="00E631CC" w:rsidRPr="002F0D0E" w:rsidTr="00711A7F">
        <w:trPr>
          <w:trHeight w:val="802"/>
        </w:trPr>
        <w:tc>
          <w:tcPr>
            <w:tcW w:w="8268" w:type="dxa"/>
            <w:gridSpan w:val="5"/>
            <w:shd w:val="clear" w:color="auto" w:fill="auto"/>
          </w:tcPr>
          <w:p w:rsidR="00E631CC" w:rsidRPr="00C44EDA" w:rsidRDefault="00E631CC" w:rsidP="00711A7F">
            <w:pPr>
              <w:jc w:val="right"/>
              <w:rPr>
                <w:sz w:val="28"/>
                <w:szCs w:val="28"/>
                <w:lang w:bidi="ar-IQ"/>
              </w:rPr>
            </w:pPr>
          </w:p>
        </w:tc>
        <w:tc>
          <w:tcPr>
            <w:tcW w:w="2868" w:type="dxa"/>
            <w:shd w:val="clear" w:color="auto" w:fill="auto"/>
          </w:tcPr>
          <w:p w:rsidR="00E631CC" w:rsidRPr="002F0D0E" w:rsidRDefault="00E631CC" w:rsidP="00711A7F">
            <w:pPr>
              <w:jc w:val="center"/>
              <w:rPr>
                <w:sz w:val="32"/>
                <w:szCs w:val="32"/>
                <w:lang w:bidi="ar-IQ"/>
              </w:rPr>
            </w:pPr>
            <w:r w:rsidRPr="002F0D0E">
              <w:rPr>
                <w:sz w:val="32"/>
                <w:szCs w:val="32"/>
                <w:lang w:bidi="ar-IQ"/>
              </w:rPr>
              <w:t>E-mail</w:t>
            </w:r>
          </w:p>
        </w:tc>
      </w:tr>
      <w:tr w:rsidR="00E631CC" w:rsidRPr="002F0D0E" w:rsidTr="00711A7F">
        <w:trPr>
          <w:trHeight w:val="461"/>
        </w:trPr>
        <w:tc>
          <w:tcPr>
            <w:tcW w:w="8268" w:type="dxa"/>
            <w:gridSpan w:val="5"/>
            <w:shd w:val="clear" w:color="auto" w:fill="auto"/>
          </w:tcPr>
          <w:p w:rsidR="00E631CC" w:rsidRPr="00C44EDA" w:rsidRDefault="00E631CC" w:rsidP="00711A7F">
            <w:pPr>
              <w:jc w:val="right"/>
              <w:rPr>
                <w:sz w:val="28"/>
                <w:szCs w:val="28"/>
                <w:lang w:bidi="ar-IQ"/>
              </w:rPr>
            </w:pPr>
          </w:p>
        </w:tc>
        <w:tc>
          <w:tcPr>
            <w:tcW w:w="2868" w:type="dxa"/>
            <w:shd w:val="clear" w:color="auto" w:fill="auto"/>
          </w:tcPr>
          <w:p w:rsidR="00E631CC" w:rsidRPr="002F0D0E" w:rsidRDefault="00E631CC" w:rsidP="00711A7F">
            <w:pPr>
              <w:jc w:val="center"/>
              <w:rPr>
                <w:sz w:val="32"/>
                <w:szCs w:val="32"/>
                <w:lang w:bidi="ar-IQ"/>
              </w:rPr>
            </w:pPr>
            <w:r w:rsidRPr="002F0D0E">
              <w:rPr>
                <w:sz w:val="32"/>
                <w:szCs w:val="32"/>
                <w:lang w:bidi="ar-IQ"/>
              </w:rPr>
              <w:t>Title</w:t>
            </w:r>
          </w:p>
        </w:tc>
      </w:tr>
      <w:tr w:rsidR="00E631CC" w:rsidRPr="002F0D0E" w:rsidTr="00711A7F">
        <w:trPr>
          <w:trHeight w:val="1213"/>
        </w:trPr>
        <w:tc>
          <w:tcPr>
            <w:tcW w:w="8268" w:type="dxa"/>
            <w:gridSpan w:val="5"/>
            <w:shd w:val="clear" w:color="auto" w:fill="auto"/>
          </w:tcPr>
          <w:p w:rsidR="00E631CC" w:rsidRPr="00C44EDA" w:rsidRDefault="00E631CC" w:rsidP="00711A7F">
            <w:pPr>
              <w:jc w:val="right"/>
              <w:rPr>
                <w:sz w:val="28"/>
                <w:szCs w:val="28"/>
                <w:rtl/>
                <w:lang w:bidi="ar-IQ"/>
              </w:rPr>
            </w:pPr>
          </w:p>
        </w:tc>
        <w:tc>
          <w:tcPr>
            <w:tcW w:w="2868" w:type="dxa"/>
            <w:shd w:val="clear" w:color="auto" w:fill="auto"/>
          </w:tcPr>
          <w:p w:rsidR="00E631CC" w:rsidRPr="002F0D0E" w:rsidRDefault="00E631CC" w:rsidP="00711A7F">
            <w:pPr>
              <w:jc w:val="center"/>
              <w:rPr>
                <w:sz w:val="32"/>
                <w:szCs w:val="32"/>
                <w:lang w:bidi="ar-IQ"/>
              </w:rPr>
            </w:pPr>
            <w:r w:rsidRPr="002F0D0E">
              <w:rPr>
                <w:sz w:val="32"/>
                <w:szCs w:val="32"/>
                <w:lang w:bidi="ar-IQ"/>
              </w:rPr>
              <w:t xml:space="preserve">Course Coordinator </w:t>
            </w:r>
          </w:p>
        </w:tc>
      </w:tr>
      <w:tr w:rsidR="00E631CC" w:rsidRPr="002F0D0E" w:rsidTr="00711A7F">
        <w:trPr>
          <w:trHeight w:val="1213"/>
        </w:trPr>
        <w:tc>
          <w:tcPr>
            <w:tcW w:w="8268" w:type="dxa"/>
            <w:gridSpan w:val="5"/>
            <w:shd w:val="clear" w:color="auto" w:fill="auto"/>
          </w:tcPr>
          <w:p w:rsidR="00E631CC" w:rsidRPr="00C44EDA" w:rsidRDefault="00E631CC" w:rsidP="00711A7F">
            <w:pPr>
              <w:jc w:val="right"/>
              <w:rPr>
                <w:sz w:val="28"/>
                <w:szCs w:val="28"/>
                <w:lang w:bidi="ar-IQ"/>
              </w:rPr>
            </w:pPr>
            <w:r>
              <w:rPr>
                <w:sz w:val="28"/>
                <w:szCs w:val="28"/>
                <w:lang w:bidi="ar-IQ"/>
              </w:rPr>
              <w:t xml:space="preserve">  </w:t>
            </w:r>
          </w:p>
          <w:p w:rsidR="00E631CC" w:rsidRPr="00C44EDA" w:rsidRDefault="00E631CC" w:rsidP="00711A7F">
            <w:pPr>
              <w:jc w:val="right"/>
              <w:rPr>
                <w:sz w:val="28"/>
                <w:szCs w:val="28"/>
                <w:rtl/>
                <w:lang w:bidi="ar-IQ"/>
              </w:rPr>
            </w:pPr>
          </w:p>
        </w:tc>
        <w:tc>
          <w:tcPr>
            <w:tcW w:w="2868" w:type="dxa"/>
            <w:shd w:val="clear" w:color="auto" w:fill="auto"/>
          </w:tcPr>
          <w:p w:rsidR="00E631CC" w:rsidRPr="002F0D0E" w:rsidRDefault="00E631CC" w:rsidP="00711A7F">
            <w:pPr>
              <w:jc w:val="center"/>
              <w:rPr>
                <w:sz w:val="32"/>
                <w:szCs w:val="32"/>
                <w:lang w:bidi="ar-IQ"/>
              </w:rPr>
            </w:pPr>
            <w:r w:rsidRPr="002F0D0E">
              <w:rPr>
                <w:sz w:val="32"/>
                <w:szCs w:val="32"/>
                <w:lang w:bidi="ar-IQ"/>
              </w:rPr>
              <w:t>Course Objective</w:t>
            </w:r>
          </w:p>
        </w:tc>
      </w:tr>
      <w:tr w:rsidR="00E631CC" w:rsidRPr="002F0D0E" w:rsidTr="00711A7F">
        <w:trPr>
          <w:trHeight w:val="802"/>
        </w:trPr>
        <w:tc>
          <w:tcPr>
            <w:tcW w:w="8268" w:type="dxa"/>
            <w:gridSpan w:val="5"/>
            <w:shd w:val="clear" w:color="auto" w:fill="auto"/>
          </w:tcPr>
          <w:p w:rsidR="00E631CC" w:rsidRPr="00C44EDA" w:rsidRDefault="00E631CC" w:rsidP="00711A7F">
            <w:pPr>
              <w:jc w:val="right"/>
              <w:rPr>
                <w:sz w:val="28"/>
                <w:szCs w:val="28"/>
                <w:rtl/>
                <w:lang w:bidi="ar-IQ"/>
              </w:rPr>
            </w:pPr>
          </w:p>
        </w:tc>
        <w:tc>
          <w:tcPr>
            <w:tcW w:w="2868" w:type="dxa"/>
            <w:shd w:val="clear" w:color="auto" w:fill="auto"/>
          </w:tcPr>
          <w:p w:rsidR="00E631CC" w:rsidRPr="002F0D0E" w:rsidRDefault="00E631CC" w:rsidP="00711A7F">
            <w:pPr>
              <w:jc w:val="center"/>
              <w:rPr>
                <w:sz w:val="32"/>
                <w:szCs w:val="32"/>
                <w:lang w:bidi="ar-IQ"/>
              </w:rPr>
            </w:pPr>
            <w:r w:rsidRPr="002F0D0E">
              <w:rPr>
                <w:sz w:val="32"/>
                <w:szCs w:val="32"/>
                <w:lang w:bidi="ar-IQ"/>
              </w:rPr>
              <w:t>Course Description</w:t>
            </w:r>
          </w:p>
        </w:tc>
      </w:tr>
      <w:tr w:rsidR="00E631CC" w:rsidRPr="002F0D0E" w:rsidTr="00711A7F">
        <w:trPr>
          <w:trHeight w:val="802"/>
        </w:trPr>
        <w:tc>
          <w:tcPr>
            <w:tcW w:w="8268" w:type="dxa"/>
            <w:gridSpan w:val="5"/>
            <w:shd w:val="clear" w:color="auto" w:fill="auto"/>
          </w:tcPr>
          <w:p w:rsidR="00E631CC" w:rsidRPr="00C44EDA" w:rsidRDefault="00E631CC" w:rsidP="00711A7F">
            <w:pPr>
              <w:jc w:val="right"/>
              <w:rPr>
                <w:sz w:val="28"/>
                <w:szCs w:val="28"/>
                <w:rtl/>
                <w:lang w:bidi="ar-IQ"/>
              </w:rPr>
            </w:pPr>
          </w:p>
        </w:tc>
        <w:tc>
          <w:tcPr>
            <w:tcW w:w="2868" w:type="dxa"/>
            <w:shd w:val="clear" w:color="auto" w:fill="auto"/>
          </w:tcPr>
          <w:p w:rsidR="00E631CC" w:rsidRPr="002F0D0E" w:rsidRDefault="00E631CC" w:rsidP="00711A7F">
            <w:pPr>
              <w:jc w:val="center"/>
              <w:rPr>
                <w:sz w:val="32"/>
                <w:szCs w:val="32"/>
                <w:rtl/>
                <w:lang w:bidi="ar-IQ"/>
              </w:rPr>
            </w:pPr>
            <w:r w:rsidRPr="002F0D0E">
              <w:rPr>
                <w:sz w:val="32"/>
                <w:szCs w:val="32"/>
                <w:lang w:bidi="ar-IQ"/>
              </w:rPr>
              <w:t>Textbook</w:t>
            </w:r>
          </w:p>
        </w:tc>
      </w:tr>
      <w:tr w:rsidR="00E631CC" w:rsidRPr="002F0D0E" w:rsidTr="00711A7F">
        <w:trPr>
          <w:trHeight w:val="568"/>
        </w:trPr>
        <w:tc>
          <w:tcPr>
            <w:tcW w:w="1540" w:type="dxa"/>
            <w:shd w:val="clear" w:color="auto" w:fill="auto"/>
          </w:tcPr>
          <w:p w:rsidR="00E631CC" w:rsidRPr="002F0D0E" w:rsidRDefault="00E631CC" w:rsidP="00711A7F">
            <w:pPr>
              <w:jc w:val="center"/>
              <w:rPr>
                <w:sz w:val="28"/>
                <w:szCs w:val="28"/>
                <w:lang w:bidi="ar-IQ"/>
              </w:rPr>
            </w:pPr>
            <w:r w:rsidRPr="002F0D0E">
              <w:rPr>
                <w:sz w:val="28"/>
                <w:szCs w:val="28"/>
                <w:lang w:bidi="ar-IQ"/>
              </w:rPr>
              <w:lastRenderedPageBreak/>
              <w:t>Final Exam</w:t>
            </w:r>
          </w:p>
        </w:tc>
        <w:tc>
          <w:tcPr>
            <w:tcW w:w="1808" w:type="dxa"/>
            <w:shd w:val="clear" w:color="auto" w:fill="auto"/>
          </w:tcPr>
          <w:p w:rsidR="00E631CC" w:rsidRPr="002F0D0E" w:rsidRDefault="00E631CC" w:rsidP="00711A7F">
            <w:pPr>
              <w:jc w:val="center"/>
              <w:rPr>
                <w:sz w:val="28"/>
                <w:szCs w:val="28"/>
                <w:lang w:bidi="ar-IQ"/>
              </w:rPr>
            </w:pPr>
            <w:r w:rsidRPr="002F0D0E">
              <w:rPr>
                <w:sz w:val="28"/>
                <w:szCs w:val="28"/>
                <w:lang w:bidi="ar-IQ"/>
              </w:rPr>
              <w:t>Project</w:t>
            </w:r>
          </w:p>
        </w:tc>
        <w:tc>
          <w:tcPr>
            <w:tcW w:w="1560" w:type="dxa"/>
            <w:shd w:val="clear" w:color="auto" w:fill="auto"/>
          </w:tcPr>
          <w:p w:rsidR="00E631CC" w:rsidRPr="002F0D0E" w:rsidRDefault="00E631CC" w:rsidP="00711A7F">
            <w:pPr>
              <w:jc w:val="center"/>
              <w:rPr>
                <w:sz w:val="28"/>
                <w:szCs w:val="28"/>
                <w:lang w:bidi="ar-IQ"/>
              </w:rPr>
            </w:pPr>
            <w:r w:rsidRPr="002F0D0E">
              <w:rPr>
                <w:sz w:val="28"/>
                <w:szCs w:val="28"/>
                <w:lang w:bidi="ar-IQ"/>
              </w:rPr>
              <w:t>Quizzes</w:t>
            </w:r>
          </w:p>
        </w:tc>
        <w:tc>
          <w:tcPr>
            <w:tcW w:w="1800" w:type="dxa"/>
            <w:shd w:val="clear" w:color="auto" w:fill="auto"/>
          </w:tcPr>
          <w:p w:rsidR="00E631CC" w:rsidRPr="002F0D0E" w:rsidRDefault="00E631CC" w:rsidP="00711A7F">
            <w:pPr>
              <w:jc w:val="center"/>
              <w:rPr>
                <w:sz w:val="28"/>
                <w:szCs w:val="28"/>
                <w:lang w:bidi="ar-IQ"/>
              </w:rPr>
            </w:pPr>
            <w:r w:rsidRPr="002F0D0E">
              <w:rPr>
                <w:sz w:val="28"/>
                <w:szCs w:val="28"/>
                <w:lang w:bidi="ar-IQ"/>
              </w:rPr>
              <w:t>Laboratory</w:t>
            </w:r>
          </w:p>
        </w:tc>
        <w:tc>
          <w:tcPr>
            <w:tcW w:w="1560" w:type="dxa"/>
            <w:shd w:val="clear" w:color="auto" w:fill="auto"/>
          </w:tcPr>
          <w:p w:rsidR="00E631CC" w:rsidRPr="002F0D0E" w:rsidRDefault="00E631CC" w:rsidP="00711A7F">
            <w:pPr>
              <w:jc w:val="center"/>
              <w:rPr>
                <w:sz w:val="28"/>
                <w:szCs w:val="28"/>
                <w:lang w:bidi="ar-IQ"/>
              </w:rPr>
            </w:pPr>
            <w:r w:rsidRPr="002F0D0E">
              <w:rPr>
                <w:sz w:val="28"/>
                <w:szCs w:val="28"/>
                <w:lang w:bidi="ar-IQ"/>
              </w:rPr>
              <w:t>Term Tests</w:t>
            </w:r>
          </w:p>
        </w:tc>
        <w:tc>
          <w:tcPr>
            <w:tcW w:w="2868" w:type="dxa"/>
            <w:vMerge w:val="restart"/>
            <w:shd w:val="clear" w:color="auto" w:fill="auto"/>
          </w:tcPr>
          <w:p w:rsidR="00E631CC" w:rsidRPr="002F0D0E" w:rsidRDefault="00E631CC" w:rsidP="00711A7F">
            <w:pPr>
              <w:jc w:val="center"/>
              <w:rPr>
                <w:sz w:val="32"/>
                <w:szCs w:val="32"/>
                <w:lang w:bidi="ar-IQ"/>
              </w:rPr>
            </w:pPr>
            <w:r w:rsidRPr="002F0D0E">
              <w:rPr>
                <w:sz w:val="32"/>
                <w:szCs w:val="32"/>
                <w:lang w:bidi="ar-IQ"/>
              </w:rPr>
              <w:t>Course Assessments</w:t>
            </w:r>
          </w:p>
        </w:tc>
      </w:tr>
      <w:tr w:rsidR="00E631CC" w:rsidRPr="002F0D0E" w:rsidTr="00711A7F">
        <w:trPr>
          <w:trHeight w:val="463"/>
        </w:trPr>
        <w:tc>
          <w:tcPr>
            <w:tcW w:w="1540" w:type="dxa"/>
            <w:shd w:val="clear" w:color="auto" w:fill="auto"/>
          </w:tcPr>
          <w:p w:rsidR="00E631CC" w:rsidRPr="009C0CF2" w:rsidRDefault="00E631CC" w:rsidP="00711A7F">
            <w:pPr>
              <w:jc w:val="center"/>
              <w:rPr>
                <w:lang w:bidi="ar-IQ"/>
              </w:rPr>
            </w:pPr>
            <w:r w:rsidRPr="009C0CF2">
              <w:rPr>
                <w:lang w:bidi="ar-IQ"/>
              </w:rPr>
              <w:t>As(</w:t>
            </w:r>
            <w:r>
              <w:rPr>
                <w:lang w:bidi="ar-IQ"/>
              </w:rPr>
              <w:t>60</w:t>
            </w:r>
            <w:r w:rsidRPr="009C0CF2">
              <w:rPr>
                <w:lang w:bidi="ar-IQ"/>
              </w:rPr>
              <w:t>%)</w:t>
            </w:r>
          </w:p>
        </w:tc>
        <w:tc>
          <w:tcPr>
            <w:tcW w:w="1808" w:type="dxa"/>
            <w:shd w:val="clear" w:color="auto" w:fill="auto"/>
          </w:tcPr>
          <w:p w:rsidR="00E631CC" w:rsidRPr="009C0CF2" w:rsidRDefault="00E631CC" w:rsidP="00711A7F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560" w:type="dxa"/>
            <w:shd w:val="clear" w:color="auto" w:fill="auto"/>
          </w:tcPr>
          <w:p w:rsidR="00E631CC" w:rsidRPr="009C0CF2" w:rsidRDefault="00E631CC" w:rsidP="00711A7F">
            <w:pPr>
              <w:jc w:val="center"/>
              <w:rPr>
                <w:lang w:bidi="ar-IQ"/>
              </w:rPr>
            </w:pPr>
            <w:r w:rsidRPr="009C0CF2">
              <w:rPr>
                <w:lang w:bidi="ar-IQ"/>
              </w:rPr>
              <w:t>As(10%)</w:t>
            </w:r>
          </w:p>
        </w:tc>
        <w:tc>
          <w:tcPr>
            <w:tcW w:w="1800" w:type="dxa"/>
            <w:shd w:val="clear" w:color="auto" w:fill="auto"/>
          </w:tcPr>
          <w:p w:rsidR="00E631CC" w:rsidRPr="009C0CF2" w:rsidRDefault="00E631CC" w:rsidP="00711A7F">
            <w:pPr>
              <w:jc w:val="center"/>
              <w:rPr>
                <w:lang w:bidi="ar-IQ"/>
              </w:rPr>
            </w:pPr>
            <w:r w:rsidRPr="009C0CF2">
              <w:rPr>
                <w:lang w:bidi="ar-IQ"/>
              </w:rPr>
              <w:t>As(</w:t>
            </w:r>
            <w:r>
              <w:rPr>
                <w:lang w:bidi="ar-IQ"/>
              </w:rPr>
              <w:t>20</w:t>
            </w:r>
            <w:r w:rsidRPr="009C0CF2">
              <w:rPr>
                <w:lang w:bidi="ar-IQ"/>
              </w:rPr>
              <w:t>%)</w:t>
            </w:r>
          </w:p>
        </w:tc>
        <w:tc>
          <w:tcPr>
            <w:tcW w:w="1560" w:type="dxa"/>
            <w:shd w:val="clear" w:color="auto" w:fill="auto"/>
          </w:tcPr>
          <w:p w:rsidR="00E631CC" w:rsidRPr="009C0CF2" w:rsidRDefault="00E631CC" w:rsidP="00711A7F">
            <w:pPr>
              <w:jc w:val="center"/>
              <w:rPr>
                <w:lang w:bidi="ar-IQ"/>
              </w:rPr>
            </w:pPr>
            <w:r w:rsidRPr="009C0CF2">
              <w:rPr>
                <w:lang w:bidi="ar-IQ"/>
              </w:rPr>
              <w:t>As(</w:t>
            </w:r>
            <w:r>
              <w:rPr>
                <w:lang w:bidi="ar-IQ"/>
              </w:rPr>
              <w:t>10</w:t>
            </w:r>
            <w:r w:rsidRPr="009C0CF2">
              <w:rPr>
                <w:lang w:bidi="ar-IQ"/>
              </w:rPr>
              <w:t>%)</w:t>
            </w:r>
          </w:p>
        </w:tc>
        <w:tc>
          <w:tcPr>
            <w:tcW w:w="2868" w:type="dxa"/>
            <w:vMerge/>
            <w:shd w:val="clear" w:color="auto" w:fill="auto"/>
          </w:tcPr>
          <w:p w:rsidR="00E631CC" w:rsidRPr="002F0D0E" w:rsidRDefault="00E631CC" w:rsidP="00711A7F">
            <w:pPr>
              <w:jc w:val="center"/>
              <w:rPr>
                <w:sz w:val="32"/>
                <w:szCs w:val="32"/>
                <w:lang w:bidi="ar-IQ"/>
              </w:rPr>
            </w:pPr>
          </w:p>
        </w:tc>
      </w:tr>
      <w:tr w:rsidR="00E631CC" w:rsidRPr="002F0D0E" w:rsidTr="00711A7F">
        <w:trPr>
          <w:trHeight w:val="1042"/>
        </w:trPr>
        <w:tc>
          <w:tcPr>
            <w:tcW w:w="8268" w:type="dxa"/>
            <w:gridSpan w:val="5"/>
            <w:shd w:val="clear" w:color="auto" w:fill="auto"/>
          </w:tcPr>
          <w:p w:rsidR="00E631CC" w:rsidRPr="002F0D0E" w:rsidRDefault="00E631CC" w:rsidP="00711A7F">
            <w:pPr>
              <w:jc w:val="center"/>
              <w:rPr>
                <w:b/>
                <w:bCs/>
                <w:sz w:val="36"/>
                <w:szCs w:val="36"/>
                <w:rtl/>
                <w:lang w:bidi="ar-IQ"/>
              </w:rPr>
            </w:pPr>
          </w:p>
        </w:tc>
        <w:tc>
          <w:tcPr>
            <w:tcW w:w="2868" w:type="dxa"/>
            <w:shd w:val="clear" w:color="auto" w:fill="auto"/>
          </w:tcPr>
          <w:p w:rsidR="00E631CC" w:rsidRPr="002F0D0E" w:rsidRDefault="00E631CC" w:rsidP="00711A7F">
            <w:pPr>
              <w:jc w:val="center"/>
              <w:rPr>
                <w:sz w:val="32"/>
                <w:szCs w:val="32"/>
                <w:rtl/>
                <w:lang w:bidi="ar-IQ"/>
              </w:rPr>
            </w:pPr>
            <w:r w:rsidRPr="002F0D0E">
              <w:rPr>
                <w:sz w:val="32"/>
                <w:szCs w:val="32"/>
                <w:lang w:bidi="ar-IQ"/>
              </w:rPr>
              <w:t>General Notes</w:t>
            </w:r>
          </w:p>
        </w:tc>
      </w:tr>
    </w:tbl>
    <w:p w:rsidR="009678FB" w:rsidRDefault="009678FB" w:rsidP="008743F8">
      <w:pPr>
        <w:rPr>
          <w:rtl/>
          <w:lang w:bidi="ar-IQ"/>
        </w:rPr>
      </w:pPr>
    </w:p>
    <w:sectPr w:rsidR="009678FB" w:rsidSect="001A785E">
      <w:pgSz w:w="11906" w:h="16838"/>
      <w:pgMar w:top="899" w:right="506" w:bottom="2693" w:left="480" w:header="709" w:footer="709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1MDIxMDU2MDMyNDNS0lEKTi0uzszPAykwrAUAQfxiLSwAAAA="/>
  </w:docVars>
  <w:rsids>
    <w:rsidRoot w:val="008743F8"/>
    <w:rsid w:val="00054EE3"/>
    <w:rsid w:val="00071B58"/>
    <w:rsid w:val="000C15E0"/>
    <w:rsid w:val="000F548B"/>
    <w:rsid w:val="00166EAC"/>
    <w:rsid w:val="001B2550"/>
    <w:rsid w:val="00211994"/>
    <w:rsid w:val="00260187"/>
    <w:rsid w:val="002D2AB0"/>
    <w:rsid w:val="003145B8"/>
    <w:rsid w:val="00314F4D"/>
    <w:rsid w:val="00336333"/>
    <w:rsid w:val="003B279B"/>
    <w:rsid w:val="003D280D"/>
    <w:rsid w:val="003E0DF2"/>
    <w:rsid w:val="00430CC2"/>
    <w:rsid w:val="004357D2"/>
    <w:rsid w:val="0047180B"/>
    <w:rsid w:val="00483A49"/>
    <w:rsid w:val="004A0519"/>
    <w:rsid w:val="004B39BD"/>
    <w:rsid w:val="004C105F"/>
    <w:rsid w:val="004F4D5B"/>
    <w:rsid w:val="0051674A"/>
    <w:rsid w:val="005611A1"/>
    <w:rsid w:val="00570DC5"/>
    <w:rsid w:val="00576E40"/>
    <w:rsid w:val="005D4586"/>
    <w:rsid w:val="005F4CC3"/>
    <w:rsid w:val="006469CB"/>
    <w:rsid w:val="0066105E"/>
    <w:rsid w:val="006A22AA"/>
    <w:rsid w:val="006E4B96"/>
    <w:rsid w:val="007002FB"/>
    <w:rsid w:val="00740BA0"/>
    <w:rsid w:val="00771F06"/>
    <w:rsid w:val="00773721"/>
    <w:rsid w:val="007919DB"/>
    <w:rsid w:val="007B7DD8"/>
    <w:rsid w:val="007D256E"/>
    <w:rsid w:val="007E59DB"/>
    <w:rsid w:val="00871E77"/>
    <w:rsid w:val="008743F8"/>
    <w:rsid w:val="00924AEC"/>
    <w:rsid w:val="009678FB"/>
    <w:rsid w:val="00967EA4"/>
    <w:rsid w:val="00980F33"/>
    <w:rsid w:val="00AA118E"/>
    <w:rsid w:val="00AB0490"/>
    <w:rsid w:val="00B2502B"/>
    <w:rsid w:val="00B401DE"/>
    <w:rsid w:val="00B5130D"/>
    <w:rsid w:val="00B87885"/>
    <w:rsid w:val="00B93DAB"/>
    <w:rsid w:val="00BF739D"/>
    <w:rsid w:val="00C23220"/>
    <w:rsid w:val="00C51E8E"/>
    <w:rsid w:val="00C85394"/>
    <w:rsid w:val="00CA0854"/>
    <w:rsid w:val="00CB3201"/>
    <w:rsid w:val="00CC5C02"/>
    <w:rsid w:val="00D63AE7"/>
    <w:rsid w:val="00DB1396"/>
    <w:rsid w:val="00E14F68"/>
    <w:rsid w:val="00E37999"/>
    <w:rsid w:val="00E627B4"/>
    <w:rsid w:val="00E631CC"/>
    <w:rsid w:val="00E85C70"/>
    <w:rsid w:val="00EF6D3A"/>
    <w:rsid w:val="00F06C70"/>
    <w:rsid w:val="00F10AA6"/>
    <w:rsid w:val="00F32347"/>
    <w:rsid w:val="00FD3FBD"/>
    <w:rsid w:val="00FE3376"/>
    <w:rsid w:val="00FE631C"/>
    <w:rsid w:val="00FF6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743F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yperlink">
    <w:name w:val="Hyperlink"/>
    <w:basedOn w:val="a0"/>
    <w:uiPriority w:val="99"/>
    <w:unhideWhenUsed/>
    <w:rsid w:val="00336333"/>
    <w:rPr>
      <w:color w:val="0000FF" w:themeColor="hyperlink"/>
      <w:u w:val="single"/>
    </w:rPr>
  </w:style>
  <w:style w:type="table" w:styleId="a3">
    <w:name w:val="Table Grid"/>
    <w:basedOn w:val="a1"/>
    <w:uiPriority w:val="59"/>
    <w:rsid w:val="00071B5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3B279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743F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yperlink">
    <w:name w:val="Hyperlink"/>
    <w:basedOn w:val="a0"/>
    <w:uiPriority w:val="99"/>
    <w:unhideWhenUsed/>
    <w:rsid w:val="00336333"/>
    <w:rPr>
      <w:color w:val="0000FF" w:themeColor="hyperlink"/>
      <w:u w:val="single"/>
    </w:rPr>
  </w:style>
  <w:style w:type="table" w:styleId="a3">
    <w:name w:val="Table Grid"/>
    <w:basedOn w:val="a1"/>
    <w:uiPriority w:val="59"/>
    <w:rsid w:val="00071B5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3B27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208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4</Pages>
  <Words>445</Words>
  <Characters>2538</Characters>
  <Application>Microsoft Office Word</Application>
  <DocSecurity>0</DocSecurity>
  <Lines>21</Lines>
  <Paragraphs>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CC - ANAS</Company>
  <LinksUpToDate>false</LinksUpToDate>
  <CharactersWithSpaces>29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</dc:creator>
  <cp:lastModifiedBy>almarsa</cp:lastModifiedBy>
  <cp:revision>4</cp:revision>
  <cp:lastPrinted>2015-11-04T10:01:00Z</cp:lastPrinted>
  <dcterms:created xsi:type="dcterms:W3CDTF">2022-11-10T19:43:00Z</dcterms:created>
  <dcterms:modified xsi:type="dcterms:W3CDTF">2022-11-12T13:44:00Z</dcterms:modified>
</cp:coreProperties>
</file>